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A3F6D" w14:textId="4196999E" w:rsidR="00191F41" w:rsidRPr="00651F5F" w:rsidRDefault="00E33CBE" w:rsidP="00F61522">
      <w:pPr>
        <w:pStyle w:val="berschrift1"/>
      </w:pPr>
      <w:r w:rsidRPr="00651F5F">
        <w:drawing>
          <wp:anchor distT="0" distB="0" distL="114300" distR="114300" simplePos="0" relativeHeight="251658240" behindDoc="0" locked="0" layoutInCell="1" allowOverlap="1" wp14:anchorId="5E90F391" wp14:editId="722AA0AE">
            <wp:simplePos x="0" y="0"/>
            <wp:positionH relativeFrom="column">
              <wp:posOffset>3901538</wp:posOffset>
            </wp:positionH>
            <wp:positionV relativeFrom="paragraph">
              <wp:posOffset>-153671</wp:posOffset>
            </wp:positionV>
            <wp:extent cx="1795624" cy="923925"/>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046" cy="925171"/>
                    </a:xfrm>
                    <a:prstGeom prst="rect">
                      <a:avLst/>
                    </a:prstGeom>
                  </pic:spPr>
                </pic:pic>
              </a:graphicData>
            </a:graphic>
            <wp14:sizeRelH relativeFrom="margin">
              <wp14:pctWidth>0</wp14:pctWidth>
            </wp14:sizeRelH>
            <wp14:sizeRelV relativeFrom="margin">
              <wp14:pctHeight>0</wp14:pctHeight>
            </wp14:sizeRelV>
          </wp:anchor>
        </w:drawing>
      </w:r>
      <w:r w:rsidR="004B35A4" w:rsidRPr="00651F5F">
        <w:t xml:space="preserve">Press release </w:t>
      </w:r>
    </w:p>
    <w:p w14:paraId="6E4FE5B4" w14:textId="77777777" w:rsidR="00C958C5" w:rsidRPr="00651F5F" w:rsidRDefault="00C958C5" w:rsidP="00F61522">
      <w:pPr>
        <w:pStyle w:val="berschrift1"/>
      </w:pPr>
    </w:p>
    <w:p w14:paraId="0A2C1192" w14:textId="77777777" w:rsidR="00C958C5" w:rsidRPr="00651F5F" w:rsidRDefault="00C958C5" w:rsidP="00A87CD8">
      <w:pPr>
        <w:pStyle w:val="berschrift1"/>
      </w:pPr>
    </w:p>
    <w:p w14:paraId="2215CFB5" w14:textId="77777777" w:rsidR="00651F5F" w:rsidRPr="00651F5F" w:rsidRDefault="00651F5F" w:rsidP="00651F5F">
      <w:pPr>
        <w:pStyle w:val="berschrift1"/>
        <w:spacing w:line="240" w:lineRule="auto"/>
        <w:rPr>
          <w:kern w:val="24"/>
        </w:rPr>
      </w:pPr>
      <w:r w:rsidRPr="00651F5F">
        <w:t>Pressemitteilung</w:t>
      </w:r>
    </w:p>
    <w:p w14:paraId="39CE0A5A" w14:textId="77777777" w:rsidR="00651F5F" w:rsidRPr="00651F5F" w:rsidRDefault="00651F5F" w:rsidP="00651F5F">
      <w:pPr>
        <w:pStyle w:val="berschrift1"/>
        <w:spacing w:line="240" w:lineRule="auto"/>
      </w:pPr>
    </w:p>
    <w:p w14:paraId="306FEFFE" w14:textId="77777777" w:rsidR="00651F5F" w:rsidRPr="00651F5F" w:rsidRDefault="00651F5F" w:rsidP="00651F5F">
      <w:pPr>
        <w:pStyle w:val="berschrift1"/>
        <w:spacing w:line="240" w:lineRule="auto"/>
      </w:pPr>
    </w:p>
    <w:p w14:paraId="5156C02F" w14:textId="77777777" w:rsidR="00651F5F" w:rsidRPr="00651F5F" w:rsidRDefault="00651F5F" w:rsidP="00651F5F">
      <w:pPr>
        <w:spacing w:line="240" w:lineRule="auto"/>
      </w:pPr>
      <w:r w:rsidRPr="00651F5F">
        <w:t xml:space="preserve">Real-Time Systems </w:t>
      </w:r>
      <w:proofErr w:type="spellStart"/>
      <w:r w:rsidRPr="00651F5F">
        <w:t>übernimmt</w:t>
      </w:r>
      <w:proofErr w:type="spellEnd"/>
      <w:r w:rsidRPr="00651F5F">
        <w:t xml:space="preserve"> Arendar-IT Security</w:t>
      </w:r>
    </w:p>
    <w:p w14:paraId="0817ADE9" w14:textId="77777777" w:rsidR="00651F5F" w:rsidRPr="00651F5F" w:rsidRDefault="00651F5F" w:rsidP="00651F5F">
      <w:pPr>
        <w:spacing w:line="240" w:lineRule="auto"/>
      </w:pPr>
    </w:p>
    <w:p w14:paraId="0F77672A" w14:textId="77777777" w:rsidR="00651F5F" w:rsidRPr="00651F5F" w:rsidRDefault="00651F5F" w:rsidP="00651F5F">
      <w:pPr>
        <w:pStyle w:val="berschrift1"/>
        <w:spacing w:line="240" w:lineRule="auto"/>
        <w:rPr>
          <w:lang w:val="de-DE"/>
        </w:rPr>
      </w:pPr>
      <w:r w:rsidRPr="00651F5F">
        <w:rPr>
          <w:lang w:val="de-DE"/>
        </w:rPr>
        <w:t>Erweiterung des Edge-Computing-Portfolios um sichere IoT-Konnektivität ‚made in Germany‘</w:t>
      </w:r>
    </w:p>
    <w:p w14:paraId="72BD6D7A" w14:textId="77777777" w:rsidR="00651F5F" w:rsidRPr="00651F5F" w:rsidRDefault="00651F5F" w:rsidP="00651F5F">
      <w:pPr>
        <w:spacing w:line="240" w:lineRule="auto"/>
        <w:rPr>
          <w:lang w:val="de-DE"/>
        </w:rPr>
      </w:pPr>
    </w:p>
    <w:p w14:paraId="284C7117" w14:textId="77777777" w:rsidR="004319E7" w:rsidRDefault="004319E7" w:rsidP="004319E7">
      <w:pPr>
        <w:spacing w:line="240" w:lineRule="auto"/>
      </w:pPr>
      <w:r>
        <w:rPr>
          <w:noProof/>
        </w:rPr>
        <w:drawing>
          <wp:inline distT="0" distB="0" distL="0" distR="0" wp14:anchorId="3B2D2232" wp14:editId="4D8599F3">
            <wp:extent cx="5579745" cy="3687445"/>
            <wp:effectExtent l="0" t="0" r="1905"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79745" cy="3687445"/>
                    </a:xfrm>
                    <a:prstGeom prst="rect">
                      <a:avLst/>
                    </a:prstGeom>
                    <a:noFill/>
                    <a:ln>
                      <a:noFill/>
                    </a:ln>
                  </pic:spPr>
                </pic:pic>
              </a:graphicData>
            </a:graphic>
          </wp:inline>
        </w:drawing>
      </w:r>
    </w:p>
    <w:p w14:paraId="179B4830" w14:textId="20A43BC6" w:rsidR="004319E7" w:rsidRPr="00962D5C" w:rsidRDefault="004319E7" w:rsidP="004319E7">
      <w:pPr>
        <w:spacing w:line="240" w:lineRule="auto"/>
        <w:rPr>
          <w:i/>
          <w:iCs/>
          <w:sz w:val="18"/>
          <w:szCs w:val="18"/>
        </w:rPr>
      </w:pPr>
      <w:r w:rsidRPr="00962D5C">
        <w:rPr>
          <w:i/>
          <w:iCs/>
          <w:sz w:val="18"/>
          <w:szCs w:val="18"/>
        </w:rPr>
        <w:t>Konrad Garhammer (</w:t>
      </w:r>
      <w:proofErr w:type="spellStart"/>
      <w:r w:rsidRPr="00962D5C">
        <w:rPr>
          <w:i/>
          <w:iCs/>
          <w:sz w:val="18"/>
          <w:szCs w:val="18"/>
        </w:rPr>
        <w:t>Geschäftsführer</w:t>
      </w:r>
      <w:proofErr w:type="spellEnd"/>
      <w:r w:rsidRPr="00962D5C">
        <w:rPr>
          <w:i/>
          <w:iCs/>
          <w:sz w:val="18"/>
          <w:szCs w:val="18"/>
        </w:rPr>
        <w:t xml:space="preserve"> der congatec Group), Rudolf Preuß (</w:t>
      </w:r>
      <w:proofErr w:type="spellStart"/>
      <w:r w:rsidR="00C804F1" w:rsidRPr="00962D5C">
        <w:rPr>
          <w:i/>
          <w:iCs/>
          <w:sz w:val="18"/>
          <w:szCs w:val="18"/>
        </w:rPr>
        <w:t>Geschäftsführer</w:t>
      </w:r>
      <w:proofErr w:type="spellEnd"/>
      <w:r w:rsidR="00C804F1" w:rsidRPr="00962D5C">
        <w:rPr>
          <w:i/>
          <w:iCs/>
          <w:sz w:val="18"/>
          <w:szCs w:val="18"/>
        </w:rPr>
        <w:t xml:space="preserve"> </w:t>
      </w:r>
      <w:r w:rsidRPr="00962D5C">
        <w:rPr>
          <w:i/>
          <w:iCs/>
          <w:sz w:val="18"/>
          <w:szCs w:val="18"/>
        </w:rPr>
        <w:t>Arendar IT</w:t>
      </w:r>
      <w:r w:rsidR="00962D5C" w:rsidRPr="00962D5C">
        <w:rPr>
          <w:i/>
          <w:iCs/>
          <w:sz w:val="18"/>
          <w:szCs w:val="18"/>
        </w:rPr>
        <w:t>-Security</w:t>
      </w:r>
      <w:r w:rsidRPr="00962D5C">
        <w:rPr>
          <w:i/>
          <w:iCs/>
          <w:sz w:val="18"/>
          <w:szCs w:val="18"/>
        </w:rPr>
        <w:t>), Jürgen Kreis (Director Of Sales And Business Development Arendar IT</w:t>
      </w:r>
      <w:r w:rsidR="00962D5C">
        <w:rPr>
          <w:i/>
          <w:iCs/>
          <w:sz w:val="18"/>
          <w:szCs w:val="18"/>
        </w:rPr>
        <w:t>-</w:t>
      </w:r>
      <w:r w:rsidR="00962D5C" w:rsidRPr="00962D5C">
        <w:rPr>
          <w:i/>
          <w:iCs/>
          <w:sz w:val="18"/>
          <w:szCs w:val="18"/>
        </w:rPr>
        <w:t>Security</w:t>
      </w:r>
      <w:r w:rsidRPr="00962D5C">
        <w:rPr>
          <w:i/>
          <w:iCs/>
          <w:sz w:val="18"/>
          <w:szCs w:val="18"/>
        </w:rPr>
        <w:t xml:space="preserve">) and Daniel </w:t>
      </w:r>
      <w:proofErr w:type="spellStart"/>
      <w:r w:rsidRPr="00962D5C">
        <w:rPr>
          <w:i/>
          <w:iCs/>
          <w:sz w:val="18"/>
          <w:szCs w:val="18"/>
        </w:rPr>
        <w:t>Jürgens</w:t>
      </w:r>
      <w:proofErr w:type="spellEnd"/>
      <w:r w:rsidRPr="00962D5C">
        <w:rPr>
          <w:i/>
          <w:iCs/>
          <w:sz w:val="18"/>
          <w:szCs w:val="18"/>
        </w:rPr>
        <w:t>, (</w:t>
      </w:r>
      <w:proofErr w:type="spellStart"/>
      <w:r w:rsidRPr="00962D5C">
        <w:rPr>
          <w:i/>
          <w:iCs/>
          <w:sz w:val="18"/>
          <w:szCs w:val="18"/>
        </w:rPr>
        <w:t>Geschäftsführer</w:t>
      </w:r>
      <w:proofErr w:type="spellEnd"/>
      <w:r w:rsidRPr="00962D5C">
        <w:rPr>
          <w:i/>
          <w:iCs/>
          <w:sz w:val="18"/>
          <w:szCs w:val="18"/>
        </w:rPr>
        <w:t xml:space="preserve"> der congatec Group) (</w:t>
      </w:r>
      <w:proofErr w:type="spellStart"/>
      <w:r w:rsidRPr="00962D5C">
        <w:rPr>
          <w:i/>
          <w:iCs/>
          <w:sz w:val="18"/>
          <w:szCs w:val="18"/>
        </w:rPr>
        <w:t>vlnr</w:t>
      </w:r>
      <w:proofErr w:type="spellEnd"/>
      <w:r w:rsidRPr="00962D5C">
        <w:rPr>
          <w:i/>
          <w:iCs/>
          <w:sz w:val="18"/>
          <w:szCs w:val="18"/>
        </w:rPr>
        <w:t xml:space="preserve">) </w:t>
      </w:r>
      <w:proofErr w:type="spellStart"/>
      <w:r w:rsidR="00A919C5" w:rsidRPr="00962D5C">
        <w:rPr>
          <w:i/>
          <w:iCs/>
          <w:sz w:val="18"/>
          <w:szCs w:val="18"/>
        </w:rPr>
        <w:t>freuen</w:t>
      </w:r>
      <w:proofErr w:type="spellEnd"/>
      <w:r w:rsidR="00A919C5" w:rsidRPr="00962D5C">
        <w:rPr>
          <w:i/>
          <w:iCs/>
          <w:sz w:val="18"/>
          <w:szCs w:val="18"/>
        </w:rPr>
        <w:t xml:space="preserve"> </w:t>
      </w:r>
      <w:proofErr w:type="spellStart"/>
      <w:r w:rsidR="00A919C5" w:rsidRPr="00962D5C">
        <w:rPr>
          <w:i/>
          <w:iCs/>
          <w:sz w:val="18"/>
          <w:szCs w:val="18"/>
        </w:rPr>
        <w:t>sich</w:t>
      </w:r>
      <w:proofErr w:type="spellEnd"/>
      <w:r w:rsidR="00A919C5" w:rsidRPr="00962D5C">
        <w:rPr>
          <w:i/>
          <w:iCs/>
          <w:sz w:val="18"/>
          <w:szCs w:val="18"/>
        </w:rPr>
        <w:t xml:space="preserve">, das </w:t>
      </w:r>
      <w:proofErr w:type="spellStart"/>
      <w:r w:rsidR="00A919C5" w:rsidRPr="00962D5C">
        <w:rPr>
          <w:i/>
          <w:iCs/>
          <w:sz w:val="18"/>
          <w:szCs w:val="18"/>
        </w:rPr>
        <w:t>Angebot</w:t>
      </w:r>
      <w:proofErr w:type="spellEnd"/>
      <w:r w:rsidR="00A919C5" w:rsidRPr="00962D5C">
        <w:rPr>
          <w:i/>
          <w:iCs/>
          <w:sz w:val="18"/>
          <w:szCs w:val="18"/>
        </w:rPr>
        <w:t xml:space="preserve"> von Arendar </w:t>
      </w:r>
      <w:proofErr w:type="spellStart"/>
      <w:r w:rsidR="00A919C5" w:rsidRPr="00962D5C">
        <w:rPr>
          <w:i/>
          <w:iCs/>
          <w:sz w:val="18"/>
          <w:szCs w:val="18"/>
        </w:rPr>
        <w:t>für</w:t>
      </w:r>
      <w:proofErr w:type="spellEnd"/>
      <w:r w:rsidR="00A919C5" w:rsidRPr="00962D5C">
        <w:rPr>
          <w:i/>
          <w:iCs/>
          <w:sz w:val="18"/>
          <w:szCs w:val="18"/>
        </w:rPr>
        <w:t xml:space="preserve"> OEMs </w:t>
      </w:r>
      <w:proofErr w:type="spellStart"/>
      <w:r w:rsidR="00A919C5" w:rsidRPr="00962D5C">
        <w:rPr>
          <w:i/>
          <w:iCs/>
          <w:sz w:val="18"/>
          <w:szCs w:val="18"/>
        </w:rPr>
        <w:t>weltweit</w:t>
      </w:r>
      <w:proofErr w:type="spellEnd"/>
      <w:r w:rsidR="00A919C5" w:rsidRPr="00962D5C">
        <w:rPr>
          <w:i/>
          <w:iCs/>
          <w:sz w:val="18"/>
          <w:szCs w:val="18"/>
        </w:rPr>
        <w:t xml:space="preserve"> </w:t>
      </w:r>
      <w:proofErr w:type="spellStart"/>
      <w:r w:rsidR="00A919C5" w:rsidRPr="00962D5C">
        <w:rPr>
          <w:i/>
          <w:iCs/>
          <w:sz w:val="18"/>
          <w:szCs w:val="18"/>
        </w:rPr>
        <w:t>zu</w:t>
      </w:r>
      <w:proofErr w:type="spellEnd"/>
      <w:r w:rsidR="00A919C5" w:rsidRPr="00962D5C">
        <w:rPr>
          <w:i/>
          <w:iCs/>
          <w:sz w:val="18"/>
          <w:szCs w:val="18"/>
        </w:rPr>
        <w:t xml:space="preserve"> </w:t>
      </w:r>
      <w:proofErr w:type="spellStart"/>
      <w:r w:rsidR="00A919C5" w:rsidRPr="00962D5C">
        <w:rPr>
          <w:i/>
          <w:iCs/>
          <w:sz w:val="18"/>
          <w:szCs w:val="18"/>
        </w:rPr>
        <w:t>öffnen</w:t>
      </w:r>
      <w:proofErr w:type="spellEnd"/>
      <w:r w:rsidR="00C804F1" w:rsidRPr="00962D5C">
        <w:rPr>
          <w:i/>
          <w:iCs/>
          <w:sz w:val="18"/>
          <w:szCs w:val="18"/>
        </w:rPr>
        <w:t>.</w:t>
      </w:r>
    </w:p>
    <w:p w14:paraId="2956D669" w14:textId="77777777" w:rsidR="00651F5F" w:rsidRPr="00962D5C" w:rsidRDefault="00651F5F" w:rsidP="00651F5F">
      <w:pPr>
        <w:spacing w:line="240" w:lineRule="auto"/>
      </w:pPr>
    </w:p>
    <w:p w14:paraId="036C55A3" w14:textId="547F9EB8" w:rsidR="00651F5F" w:rsidRPr="00651F5F" w:rsidRDefault="000D1A47" w:rsidP="00651F5F">
      <w:pPr>
        <w:rPr>
          <w:szCs w:val="24"/>
          <w:lang w:val="de-DE"/>
        </w:rPr>
      </w:pPr>
      <w:r>
        <w:rPr>
          <w:b/>
          <w:lang w:val="de-DE"/>
        </w:rPr>
        <w:t>Ravensburg</w:t>
      </w:r>
      <w:r w:rsidR="00651F5F" w:rsidRPr="00651F5F">
        <w:rPr>
          <w:b/>
          <w:lang w:val="de-DE"/>
        </w:rPr>
        <w:t>,</w:t>
      </w:r>
      <w:r w:rsidR="00651F5F">
        <w:rPr>
          <w:b/>
          <w:lang w:val="de-DE"/>
        </w:rPr>
        <w:t xml:space="preserve"> Deutschland,</w:t>
      </w:r>
      <w:r w:rsidR="00651F5F" w:rsidRPr="00651F5F">
        <w:rPr>
          <w:b/>
          <w:lang w:val="de-DE"/>
        </w:rPr>
        <w:t xml:space="preserve"> 8.</w:t>
      </w:r>
      <w:r w:rsidR="00651F5F">
        <w:rPr>
          <w:b/>
          <w:lang w:val="de-DE"/>
        </w:rPr>
        <w:t xml:space="preserve"> </w:t>
      </w:r>
      <w:r w:rsidR="00651F5F" w:rsidRPr="00651F5F">
        <w:rPr>
          <w:b/>
          <w:lang w:val="de-DE"/>
        </w:rPr>
        <w:t>Februar 2023 * *</w:t>
      </w:r>
      <w:r w:rsidR="00651F5F" w:rsidRPr="00651F5F">
        <w:rPr>
          <w:lang w:val="de-DE"/>
        </w:rPr>
        <w:t xml:space="preserve"> * Real-Time Systems (RTS) – ein weltweiter Anbieter von Hypervisor-Technologie und Teil der congatec Group – erweitert mit der Akquisition der Arendar IT-Security GmbH sein Leistungsangebot in Richtung Edge-Computing für eine sichere OT-IT-Verknüpfung für die Digitalisierung von industriellen Maschinen, Anlagen und Prozessen. Für RTS ist dies ein Schritt in Richtung Lösungsorientierung für OEM und Endanwender. Das Arendar-Lösungsangebot umfasst IoT-Gateway-Lösungen inklusive Middleware und Software-Engineering-Services für Edge &amp; Cloud zur ganzheitlichen Digitalisierung von Systemen und Anlagen innerhalb von Industrieprozessen. Arendar adressierte bislang vor allem fertigende Unternehmen in </w:t>
      </w:r>
      <w:r w:rsidR="00651F5F" w:rsidRPr="00651F5F">
        <w:rPr>
          <w:lang w:val="de-DE"/>
        </w:rPr>
        <w:lastRenderedPageBreak/>
        <w:t>Deutschland. Real-Time Systems wird als Teil der global agierenden congatec Group das Angebot nun auch für OEMs weltweit öffnen, was deutlich höhere Skaleneffekte verspricht. Das neu erworbene Lösungsportfolio wird bereits zur Embedded World 2023 das erste Mal dem breiten Fachpublikum präsentiert.</w:t>
      </w:r>
    </w:p>
    <w:p w14:paraId="6E1DF95F" w14:textId="77777777" w:rsidR="00651F5F" w:rsidRPr="00651F5F" w:rsidRDefault="00651F5F" w:rsidP="00651F5F">
      <w:pPr>
        <w:rPr>
          <w:lang w:val="de-DE"/>
        </w:rPr>
      </w:pPr>
    </w:p>
    <w:p w14:paraId="0EF4A355" w14:textId="77777777" w:rsidR="00651F5F" w:rsidRPr="00651F5F" w:rsidRDefault="00651F5F" w:rsidP="00651F5F">
      <w:pPr>
        <w:rPr>
          <w:lang w:val="de-DE"/>
        </w:rPr>
      </w:pPr>
      <w:r w:rsidRPr="00651F5F">
        <w:rPr>
          <w:lang w:val="de-DE"/>
        </w:rPr>
        <w:t xml:space="preserve">„Das Lösungs- und Services-Portfolio von Arendar IT-Security passt hervorragend zu unserer strategischen Positionierung in der industriellen Automation und Kommunikationsinfrastruktur, in denen aufgrund der Digitalisierung immer mehr Daten sicher ausgetauscht werden müssen“, erklärt Konrad Garhammer, Geschäftsführer der congatec Group. </w:t>
      </w:r>
    </w:p>
    <w:p w14:paraId="5A2AA40E" w14:textId="77777777" w:rsidR="00651F5F" w:rsidRPr="00651F5F" w:rsidRDefault="00651F5F" w:rsidP="00651F5F">
      <w:pPr>
        <w:rPr>
          <w:lang w:val="de-DE"/>
        </w:rPr>
      </w:pPr>
    </w:p>
    <w:p w14:paraId="30E4A56C" w14:textId="77777777" w:rsidR="00651F5F" w:rsidRPr="00651F5F" w:rsidRDefault="00651F5F" w:rsidP="00651F5F">
      <w:pPr>
        <w:rPr>
          <w:lang w:val="de-DE"/>
        </w:rPr>
      </w:pPr>
      <w:r w:rsidRPr="00651F5F">
        <w:rPr>
          <w:lang w:val="de-DE"/>
        </w:rPr>
        <w:t>„Uns ist hier besonders der Ausbau unserer IoT-</w:t>
      </w:r>
      <w:proofErr w:type="spellStart"/>
      <w:r w:rsidRPr="00651F5F">
        <w:rPr>
          <w:lang w:val="de-DE"/>
        </w:rPr>
        <w:t>Konnektivitäts</w:t>
      </w:r>
      <w:proofErr w:type="spellEnd"/>
      <w:r w:rsidRPr="00651F5F">
        <w:rPr>
          <w:lang w:val="de-DE"/>
        </w:rPr>
        <w:t>-Expertise aufgrund der gestiegenen Cybersecurity-Anforderungen wichtig. Zusammen mit der Hypervisor-Technologie unserer Tochtergesellschaft Real-Time Systems können wir für unsere Kunden nachhaltig vertrauenswürdige Lösungsbausteine ‚</w:t>
      </w:r>
      <w:proofErr w:type="spellStart"/>
      <w:r w:rsidRPr="00651F5F">
        <w:rPr>
          <w:lang w:val="de-DE"/>
        </w:rPr>
        <w:t>made</w:t>
      </w:r>
      <w:proofErr w:type="spellEnd"/>
      <w:r w:rsidRPr="00651F5F">
        <w:rPr>
          <w:lang w:val="de-DE"/>
        </w:rPr>
        <w:t xml:space="preserve"> in Germany‘ für die Digitale Transformation bieten“, ergänzt Daniel Jürgens, Geschäftsführer der congatec Group.</w:t>
      </w:r>
    </w:p>
    <w:p w14:paraId="4EAAEF22" w14:textId="77777777" w:rsidR="00651F5F" w:rsidRPr="00651F5F" w:rsidRDefault="00651F5F" w:rsidP="00651F5F">
      <w:pPr>
        <w:rPr>
          <w:lang w:val="de-DE"/>
        </w:rPr>
      </w:pPr>
    </w:p>
    <w:p w14:paraId="0EA4CF76" w14:textId="77777777" w:rsidR="00651F5F" w:rsidRPr="00651F5F" w:rsidRDefault="00651F5F" w:rsidP="00651F5F">
      <w:pPr>
        <w:rPr>
          <w:lang w:val="de-DE"/>
        </w:rPr>
      </w:pPr>
      <w:r w:rsidRPr="00651F5F">
        <w:rPr>
          <w:lang w:val="de-DE"/>
        </w:rPr>
        <w:t xml:space="preserve">Die Hypervisor-Technologie von Real-Time Systems zusammen mit dem hoch standardisierten Embedded- und Edge-Computing-Ecosystem der congatec Group ist ein hervorragendes Fundament zur Einbettung des Lösungsportfolios von Arendar IT-Security in OEM- und Endanwenderapplikationen. In der Summe entsteht so ein Lösungsbaukasten zur ganzheitlichen Digitalisierung von Maschinen, Anlagen und Prozessen. Typische Anwendungsfälle des Arendar-Portfolios sind beispielsweise das Auslesen von Daten aus </w:t>
      </w:r>
      <w:proofErr w:type="spellStart"/>
      <w:r w:rsidRPr="00651F5F">
        <w:rPr>
          <w:lang w:val="de-DE"/>
        </w:rPr>
        <w:t>SPSen</w:t>
      </w:r>
      <w:proofErr w:type="spellEnd"/>
      <w:r w:rsidRPr="00651F5F">
        <w:rPr>
          <w:lang w:val="de-DE"/>
        </w:rPr>
        <w:t>, Feldbussen und Sensoren inklusive universeller Protokollübersetzung zur einheitlichen Kommunikation, die Fernsteuerung und Fernwartung von Systemen, die Anlagenvisualisierung in Clouds, die Schaffung von OT-Mehrwerten durch die horizontale IoT-Integration mehrerer Geräte, Maschinen und Anlagen in kollaborativen Clouds sowie die Konnektivität zwischen Business-IT- und -OT – all dies mit hoher Cybersecurity zum Schutz vor IP-Diebstahl oder Sabotage.</w:t>
      </w:r>
    </w:p>
    <w:p w14:paraId="63B788C1" w14:textId="77777777" w:rsidR="00651F5F" w:rsidRPr="00651F5F" w:rsidRDefault="00651F5F" w:rsidP="00651F5F">
      <w:pPr>
        <w:rPr>
          <w:lang w:val="de-DE"/>
        </w:rPr>
      </w:pPr>
    </w:p>
    <w:p w14:paraId="1306385F" w14:textId="77777777" w:rsidR="00651F5F" w:rsidRPr="00651F5F" w:rsidRDefault="00651F5F" w:rsidP="00651F5F">
      <w:pPr>
        <w:pStyle w:val="Standard1"/>
        <w:spacing w:line="360" w:lineRule="auto"/>
        <w:jc w:val="center"/>
        <w:rPr>
          <w:rFonts w:ascii="Arial" w:hAnsi="Arial" w:cs="Arial"/>
          <w:sz w:val="16"/>
          <w:szCs w:val="16"/>
        </w:rPr>
      </w:pPr>
      <w:r w:rsidRPr="00651F5F">
        <w:rPr>
          <w:rFonts w:ascii="Arial" w:hAnsi="Arial" w:cs="Arial"/>
          <w:sz w:val="16"/>
          <w:szCs w:val="16"/>
        </w:rPr>
        <w:t>* * *</w:t>
      </w:r>
    </w:p>
    <w:p w14:paraId="70AD4955" w14:textId="77777777" w:rsidR="00651F5F" w:rsidRPr="00651F5F" w:rsidRDefault="00651F5F" w:rsidP="00651F5F">
      <w:pPr>
        <w:pStyle w:val="Standard1"/>
        <w:ind w:right="283"/>
        <w:rPr>
          <w:rFonts w:ascii="Arial" w:hAnsi="Arial" w:cs="Arial"/>
          <w:b/>
          <w:bCs/>
          <w:sz w:val="16"/>
          <w:szCs w:val="16"/>
        </w:rPr>
      </w:pPr>
    </w:p>
    <w:p w14:paraId="42E34441" w14:textId="77777777" w:rsidR="00651F5F" w:rsidRPr="00651F5F" w:rsidRDefault="00651F5F" w:rsidP="00651F5F">
      <w:pPr>
        <w:pStyle w:val="StandardWeb"/>
        <w:shd w:val="clear" w:color="auto" w:fill="FFFFFF"/>
        <w:spacing w:before="0" w:beforeAutospacing="0" w:after="0" w:afterAutospacing="0"/>
        <w:rPr>
          <w:rFonts w:eastAsia="Arial"/>
          <w:b/>
          <w:kern w:val="2"/>
          <w:sz w:val="16"/>
          <w:szCs w:val="16"/>
          <w:lang w:val="de-DE" w:eastAsia="ar-SA"/>
        </w:rPr>
      </w:pPr>
      <w:r w:rsidRPr="00651F5F">
        <w:rPr>
          <w:rFonts w:eastAsia="Arial"/>
          <w:b/>
          <w:kern w:val="2"/>
          <w:sz w:val="16"/>
          <w:szCs w:val="16"/>
          <w:lang w:val="de-DE" w:eastAsia="ar-SA"/>
        </w:rPr>
        <w:t>Über Real-Time Systems</w:t>
      </w:r>
    </w:p>
    <w:p w14:paraId="23BE4D8D" w14:textId="77777777" w:rsidR="00651F5F" w:rsidRPr="00651F5F" w:rsidRDefault="00651F5F" w:rsidP="00651F5F">
      <w:pPr>
        <w:pStyle w:val="StandardWeb"/>
        <w:shd w:val="clear" w:color="auto" w:fill="FFFFFF"/>
        <w:spacing w:before="0" w:beforeAutospacing="0" w:after="0" w:afterAutospacing="0"/>
        <w:rPr>
          <w:rFonts w:eastAsia="Arial"/>
          <w:kern w:val="2"/>
          <w:sz w:val="16"/>
          <w:szCs w:val="16"/>
          <w:lang w:val="de-DE" w:eastAsia="ar-SA"/>
        </w:rPr>
      </w:pPr>
      <w:r w:rsidRPr="00651F5F">
        <w:rPr>
          <w:rFonts w:eastAsia="Arial"/>
          <w:kern w:val="2"/>
          <w:sz w:val="16"/>
          <w:szCs w:val="16"/>
          <w:lang w:val="de-DE" w:eastAsia="ar-SA"/>
        </w:rPr>
        <w:t>Real-Time Systems ist ein weltweiter Anbieter von Hypervisor-Technologie und spezialisiert auf Echtzeit-Virtualisierung. Der Intel</w:t>
      </w:r>
      <w:r w:rsidRPr="00651F5F">
        <w:rPr>
          <w:rFonts w:eastAsia="Arial"/>
          <w:kern w:val="2"/>
          <w:sz w:val="16"/>
          <w:szCs w:val="16"/>
          <w:vertAlign w:val="superscript"/>
          <w:lang w:val="de-DE" w:eastAsia="ar-SA"/>
        </w:rPr>
        <w:t>®</w:t>
      </w:r>
      <w:r w:rsidRPr="00651F5F">
        <w:rPr>
          <w:rFonts w:eastAsia="Arial"/>
          <w:kern w:val="2"/>
          <w:sz w:val="16"/>
          <w:szCs w:val="16"/>
          <w:lang w:val="de-DE" w:eastAsia="ar-SA"/>
        </w:rPr>
        <w:t xml:space="preserve"> Co-Development Partner wurde 2006 gegründet und hat seinen Hauptsitz in Ravensburg. Seit 2018 ist die Real-Time Systems GmbH ein unabhängiges Unternehmen congatec Group, mit Partnern in Europa, USA und Asien.</w:t>
      </w:r>
    </w:p>
    <w:p w14:paraId="56B1EF31" w14:textId="77777777" w:rsidR="00651F5F" w:rsidRPr="00651F5F" w:rsidRDefault="00651F5F" w:rsidP="00651F5F">
      <w:pPr>
        <w:pStyle w:val="StandardWeb"/>
        <w:shd w:val="clear" w:color="auto" w:fill="FFFFFF"/>
        <w:spacing w:before="0" w:beforeAutospacing="0" w:after="0" w:afterAutospacing="0"/>
        <w:rPr>
          <w:rFonts w:eastAsia="Arial"/>
          <w:kern w:val="2"/>
          <w:sz w:val="16"/>
          <w:szCs w:val="16"/>
          <w:lang w:val="de-DE" w:eastAsia="ar-SA"/>
        </w:rPr>
      </w:pPr>
      <w:r w:rsidRPr="00651F5F">
        <w:rPr>
          <w:rFonts w:eastAsia="Arial"/>
          <w:kern w:val="2"/>
          <w:sz w:val="16"/>
          <w:szCs w:val="16"/>
          <w:lang w:val="de-DE" w:eastAsia="ar-SA"/>
        </w:rPr>
        <w:lastRenderedPageBreak/>
        <w:t xml:space="preserve">Derzeit bietet Real-Time Systems einen Echtzeit Hypervisor (RTS Hypervisor) und einen Hypervisor der Funktionale Sicherheit und </w:t>
      </w:r>
      <w:proofErr w:type="spellStart"/>
      <w:r w:rsidRPr="00651F5F">
        <w:rPr>
          <w:rFonts w:eastAsia="Arial"/>
          <w:kern w:val="2"/>
          <w:sz w:val="16"/>
          <w:szCs w:val="16"/>
          <w:lang w:val="de-DE" w:eastAsia="ar-SA"/>
        </w:rPr>
        <w:t>Cyber</w:t>
      </w:r>
      <w:proofErr w:type="spellEnd"/>
      <w:r w:rsidRPr="00651F5F">
        <w:rPr>
          <w:rFonts w:eastAsia="Arial"/>
          <w:kern w:val="2"/>
          <w:sz w:val="16"/>
          <w:szCs w:val="16"/>
          <w:lang w:val="de-DE" w:eastAsia="ar-SA"/>
        </w:rPr>
        <w:t xml:space="preserve"> Security adressiert (RTS Safe Hypervisor), auf x86 Hardware Architektur, an.</w:t>
      </w:r>
    </w:p>
    <w:p w14:paraId="033203E5" w14:textId="77777777" w:rsidR="00651F5F" w:rsidRPr="00651F5F" w:rsidRDefault="00651F5F" w:rsidP="00651F5F">
      <w:pPr>
        <w:pStyle w:val="StandardWeb"/>
        <w:shd w:val="clear" w:color="auto" w:fill="FFFFFF"/>
        <w:spacing w:before="0" w:beforeAutospacing="0" w:after="0" w:afterAutospacing="0"/>
        <w:rPr>
          <w:rFonts w:eastAsia="Arial"/>
          <w:kern w:val="2"/>
          <w:sz w:val="16"/>
          <w:szCs w:val="16"/>
          <w:lang w:val="de-DE" w:eastAsia="ar-SA"/>
        </w:rPr>
      </w:pPr>
      <w:r w:rsidRPr="00651F5F">
        <w:rPr>
          <w:rFonts w:eastAsia="Arial"/>
          <w:kern w:val="2"/>
          <w:sz w:val="16"/>
          <w:szCs w:val="16"/>
          <w:lang w:val="de-DE" w:eastAsia="ar-SA"/>
        </w:rPr>
        <w:t>Weitere Informationen finden Sie auf unserer Website unter </w:t>
      </w:r>
      <w:hyperlink r:id="rId10" w:tgtFrame="_blank" w:tooltip="https://eur05.safelinks.protection.outlook.com/?url=https%3A%2F%2Fwww.real-time-systems.com%2F&amp;data=05%7C01%7C%7Cd8b077c44d3547008fac08dab808f79b%7C1b738660126645879d5454e9ad89e4cb%7C0%7C0%7C638024645896855776%7CUnknown%7CTWFpbGZsb3d8eyJWIjoiMC4wLjAwMDAiL" w:history="1">
        <w:r w:rsidRPr="00651F5F">
          <w:rPr>
            <w:rStyle w:val="Hyperlink"/>
            <w:rFonts w:eastAsia="Arial"/>
            <w:kern w:val="2"/>
            <w:sz w:val="16"/>
            <w:szCs w:val="16"/>
            <w:lang w:val="de-DE" w:eastAsia="ar-SA"/>
          </w:rPr>
          <w:t>https://www.real-time-systems.com/</w:t>
        </w:r>
      </w:hyperlink>
      <w:r w:rsidRPr="00651F5F">
        <w:rPr>
          <w:rFonts w:eastAsia="Arial"/>
          <w:kern w:val="2"/>
          <w:sz w:val="16"/>
          <w:szCs w:val="16"/>
          <w:lang w:val="de-DE" w:eastAsia="ar-SA"/>
        </w:rPr>
        <w:t xml:space="preserve"> oder über </w:t>
      </w:r>
      <w:hyperlink r:id="rId11" w:history="1">
        <w:r w:rsidRPr="00651F5F">
          <w:rPr>
            <w:rStyle w:val="Hyperlink"/>
            <w:rFonts w:eastAsia="Arial"/>
            <w:kern w:val="2"/>
            <w:sz w:val="16"/>
            <w:szCs w:val="16"/>
            <w:lang w:val="de-DE" w:eastAsia="ar-SA"/>
          </w:rPr>
          <w:t>LinkedIn</w:t>
        </w:r>
      </w:hyperlink>
      <w:r w:rsidRPr="00651F5F">
        <w:rPr>
          <w:rFonts w:eastAsia="Arial"/>
          <w:kern w:val="2"/>
          <w:sz w:val="16"/>
          <w:szCs w:val="16"/>
          <w:lang w:val="de-DE" w:eastAsia="ar-SA"/>
        </w:rPr>
        <w:t xml:space="preserve"> und </w:t>
      </w:r>
      <w:hyperlink r:id="rId12" w:history="1">
        <w:r w:rsidRPr="00651F5F">
          <w:rPr>
            <w:rStyle w:val="Hyperlink"/>
            <w:rFonts w:eastAsia="Arial"/>
            <w:kern w:val="2"/>
            <w:sz w:val="16"/>
            <w:szCs w:val="16"/>
            <w:lang w:val="de-DE" w:eastAsia="ar-SA"/>
          </w:rPr>
          <w:t>YouTube</w:t>
        </w:r>
      </w:hyperlink>
      <w:r w:rsidRPr="00651F5F">
        <w:rPr>
          <w:rFonts w:eastAsia="Arial"/>
          <w:kern w:val="2"/>
          <w:sz w:val="16"/>
          <w:szCs w:val="16"/>
          <w:lang w:val="de-DE" w:eastAsia="ar-SA"/>
        </w:rPr>
        <w:t>.</w:t>
      </w:r>
    </w:p>
    <w:p w14:paraId="30CC1A8B" w14:textId="77777777" w:rsidR="00651F5F" w:rsidRPr="00651F5F" w:rsidRDefault="00651F5F" w:rsidP="00651F5F">
      <w:pPr>
        <w:rPr>
          <w:rFonts w:eastAsia="Arial"/>
          <w:kern w:val="24"/>
          <w:sz w:val="16"/>
          <w:szCs w:val="16"/>
          <w:lang w:val="de-DE"/>
        </w:rPr>
      </w:pPr>
    </w:p>
    <w:p w14:paraId="212322BD" w14:textId="77777777" w:rsidR="00651F5F" w:rsidRPr="009F0554" w:rsidRDefault="00651F5F" w:rsidP="002002E4">
      <w:pPr>
        <w:pStyle w:val="StandardWeb"/>
        <w:shd w:val="clear" w:color="auto" w:fill="FFFFFF"/>
        <w:spacing w:before="0" w:beforeAutospacing="0" w:after="0" w:afterAutospacing="0"/>
        <w:rPr>
          <w:rFonts w:eastAsia="Arial"/>
          <w:b/>
          <w:kern w:val="2"/>
          <w:sz w:val="16"/>
          <w:szCs w:val="16"/>
          <w:lang w:eastAsia="ar-SA"/>
        </w:rPr>
      </w:pPr>
      <w:proofErr w:type="spellStart"/>
      <w:r w:rsidRPr="009F0554">
        <w:rPr>
          <w:rFonts w:eastAsia="Arial"/>
          <w:b/>
          <w:kern w:val="2"/>
          <w:sz w:val="16"/>
          <w:szCs w:val="16"/>
          <w:lang w:eastAsia="ar-SA"/>
        </w:rPr>
        <w:t>Über</w:t>
      </w:r>
      <w:proofErr w:type="spellEnd"/>
      <w:r w:rsidRPr="009F0554">
        <w:rPr>
          <w:rFonts w:eastAsia="Arial"/>
          <w:b/>
          <w:kern w:val="2"/>
          <w:sz w:val="16"/>
          <w:szCs w:val="16"/>
          <w:lang w:eastAsia="ar-SA"/>
        </w:rPr>
        <w:t xml:space="preserve"> die Arendar IT-Security GmbH</w:t>
      </w:r>
    </w:p>
    <w:p w14:paraId="5BF867C7" w14:textId="77777777" w:rsidR="00651F5F" w:rsidRPr="00651F5F" w:rsidRDefault="00651F5F" w:rsidP="00651F5F">
      <w:pPr>
        <w:pStyle w:val="StandardWeb"/>
        <w:shd w:val="clear" w:color="auto" w:fill="FFFFFF"/>
        <w:spacing w:before="0" w:beforeAutospacing="0" w:after="0" w:afterAutospacing="0"/>
        <w:rPr>
          <w:rFonts w:eastAsia="Arial"/>
          <w:kern w:val="2"/>
          <w:sz w:val="16"/>
          <w:szCs w:val="16"/>
          <w:lang w:val="de-DE" w:eastAsia="ar-SA"/>
        </w:rPr>
      </w:pPr>
      <w:r w:rsidRPr="00651F5F">
        <w:rPr>
          <w:rFonts w:eastAsia="Arial"/>
          <w:kern w:val="2"/>
          <w:sz w:val="16"/>
          <w:szCs w:val="16"/>
          <w:lang w:val="de-DE" w:eastAsia="ar-SA"/>
        </w:rPr>
        <w:t>Die im Jahr 2019 in Wittlich als Tochtergesellschaft der AREND entstandene Arendar IT-Security GmbH ist ein Lösungslieferant im Bereich Digitalisierung, IT/OT/Cloud Connectivity und Datensammlung und liefert mit der eigenen ARENDAR Plattform ein Ergebnisportfolio aus Hardware und Middleware, welches zur ganzheitlichen Digitalisierung von Systemen und Anlagen innerhalb von Industrieprozessen dient. Daneben bietet die ARENDAR kundenspezifische Dienstleistungen wie das Erstellen von spezifischen Websites, Beratung im Bereich der OT-Connectivity sowie die Bereitstellung von Internet-Diensten an. Im November 2022 sah sich das Unternehmen gehalten, Insolvenzantrag zu stellen. Im Zuge des am 1. Februar 2023 eröffneten Insolvenzverfahrens hat Real-Time Systems Arendar IT-Security nun übernommen.</w:t>
      </w:r>
    </w:p>
    <w:p w14:paraId="49508411" w14:textId="77777777" w:rsidR="00651F5F" w:rsidRPr="009F0554" w:rsidRDefault="00651F5F" w:rsidP="00651F5F">
      <w:pPr>
        <w:rPr>
          <w:rFonts w:eastAsia="Arial"/>
          <w:sz w:val="16"/>
          <w:szCs w:val="16"/>
          <w:lang w:val="de-DE"/>
        </w:rPr>
      </w:pPr>
    </w:p>
    <w:p w14:paraId="045FEE0E" w14:textId="77777777" w:rsidR="00651F5F" w:rsidRPr="00651F5F" w:rsidRDefault="00651F5F" w:rsidP="00651F5F">
      <w:pPr>
        <w:pStyle w:val="Standard1"/>
        <w:snapToGrid w:val="0"/>
        <w:rPr>
          <w:rFonts w:ascii="Arial" w:hAnsi="Arial" w:cs="Arial"/>
          <w:b/>
          <w:sz w:val="22"/>
          <w:szCs w:val="22"/>
          <w:lang w:val="en-US"/>
        </w:rPr>
      </w:pPr>
      <w:proofErr w:type="spellStart"/>
      <w:r w:rsidRPr="00651F5F">
        <w:rPr>
          <w:rFonts w:ascii="Arial" w:hAnsi="Arial" w:cs="Arial"/>
          <w:b/>
          <w:sz w:val="22"/>
          <w:szCs w:val="22"/>
          <w:lang w:val="en-US"/>
        </w:rPr>
        <w:t>Leserkontakt</w:t>
      </w:r>
      <w:proofErr w:type="spellEnd"/>
      <w:r w:rsidRPr="00651F5F">
        <w:rPr>
          <w:rFonts w:ascii="Arial" w:hAnsi="Arial" w:cs="Arial"/>
          <w:b/>
          <w:sz w:val="22"/>
          <w:szCs w:val="22"/>
          <w:lang w:val="en-US"/>
        </w:rPr>
        <w:t>:</w:t>
      </w:r>
    </w:p>
    <w:p w14:paraId="11107D96" w14:textId="77777777" w:rsidR="006E1715" w:rsidRPr="00651F5F" w:rsidRDefault="006E1715" w:rsidP="006E1715">
      <w:pPr>
        <w:pStyle w:val="Standard1"/>
        <w:snapToGrid w:val="0"/>
        <w:spacing w:line="276" w:lineRule="auto"/>
        <w:rPr>
          <w:rFonts w:ascii="Arial" w:hAnsi="Arial" w:cs="Arial"/>
          <w:sz w:val="22"/>
          <w:szCs w:val="22"/>
          <w:lang w:val="en-US"/>
        </w:rPr>
      </w:pPr>
      <w:r w:rsidRPr="00651F5F">
        <w:rPr>
          <w:rFonts w:ascii="Arial" w:hAnsi="Arial" w:cs="Arial"/>
          <w:sz w:val="22"/>
          <w:szCs w:val="22"/>
          <w:lang w:val="en-US"/>
        </w:rPr>
        <w:t>Real-Time Systems GmbH</w:t>
      </w:r>
    </w:p>
    <w:p w14:paraId="053B95C3" w14:textId="77777777" w:rsidR="006E1715" w:rsidRPr="00651F5F" w:rsidRDefault="006E1715" w:rsidP="006E1715">
      <w:pPr>
        <w:pStyle w:val="Standard1"/>
        <w:snapToGrid w:val="0"/>
        <w:spacing w:line="276" w:lineRule="auto"/>
        <w:rPr>
          <w:rFonts w:ascii="Arial" w:hAnsi="Arial" w:cs="Arial"/>
          <w:sz w:val="22"/>
          <w:szCs w:val="22"/>
          <w:lang w:val="en-US"/>
        </w:rPr>
      </w:pPr>
      <w:r w:rsidRPr="00651F5F">
        <w:rPr>
          <w:rFonts w:ascii="Arial" w:hAnsi="Arial" w:cs="Arial"/>
          <w:sz w:val="22"/>
          <w:szCs w:val="22"/>
          <w:lang w:val="en-US"/>
        </w:rPr>
        <w:t>Phone: +49 751 359 558-0</w:t>
      </w:r>
    </w:p>
    <w:p w14:paraId="59ED0034" w14:textId="77777777" w:rsidR="006E1715" w:rsidRPr="00651F5F" w:rsidRDefault="00962D5C" w:rsidP="006E1715">
      <w:pPr>
        <w:pStyle w:val="Standard1"/>
        <w:snapToGrid w:val="0"/>
        <w:spacing w:line="276" w:lineRule="auto"/>
        <w:rPr>
          <w:rStyle w:val="Hyperlink"/>
          <w:rFonts w:ascii="Arial" w:hAnsi="Arial" w:cs="Arial"/>
          <w:lang w:val="en-US"/>
        </w:rPr>
      </w:pPr>
      <w:hyperlink r:id="rId13" w:history="1">
        <w:r w:rsidR="006E1715" w:rsidRPr="00651F5F">
          <w:rPr>
            <w:rStyle w:val="Hyperlink"/>
            <w:rFonts w:ascii="Arial" w:hAnsi="Arial" w:cs="Arial"/>
            <w:sz w:val="22"/>
            <w:szCs w:val="22"/>
            <w:lang w:val="en-US"/>
          </w:rPr>
          <w:t>info@real-time-systems.com</w:t>
        </w:r>
      </w:hyperlink>
    </w:p>
    <w:p w14:paraId="742DA4BA" w14:textId="77777777" w:rsidR="006E1715" w:rsidRPr="00651F5F" w:rsidRDefault="00962D5C" w:rsidP="006E1715">
      <w:pPr>
        <w:pStyle w:val="Standard1"/>
        <w:snapToGrid w:val="0"/>
        <w:spacing w:line="276" w:lineRule="auto"/>
        <w:rPr>
          <w:rStyle w:val="Hyperlink"/>
          <w:rFonts w:ascii="Arial" w:hAnsi="Arial" w:cs="Arial"/>
          <w:lang w:val="en-US"/>
        </w:rPr>
      </w:pPr>
      <w:hyperlink r:id="rId14" w:history="1">
        <w:r w:rsidR="006E1715" w:rsidRPr="00651F5F">
          <w:rPr>
            <w:rStyle w:val="Hyperlink"/>
            <w:rFonts w:ascii="Arial" w:hAnsi="Arial" w:cs="Arial"/>
            <w:sz w:val="22"/>
            <w:szCs w:val="22"/>
            <w:lang w:val="en-US"/>
          </w:rPr>
          <w:t>www.real-time-systems.com</w:t>
        </w:r>
      </w:hyperlink>
    </w:p>
    <w:p w14:paraId="505CC1AB" w14:textId="77777777" w:rsidR="006E1715" w:rsidRPr="00651F5F" w:rsidRDefault="006E1715" w:rsidP="006E1715">
      <w:pPr>
        <w:pStyle w:val="Standard1"/>
        <w:snapToGrid w:val="0"/>
        <w:rPr>
          <w:rFonts w:ascii="Arial" w:hAnsi="Arial" w:cs="Arial"/>
          <w:b/>
          <w:sz w:val="22"/>
          <w:szCs w:val="22"/>
          <w:lang w:val="en-US"/>
        </w:rPr>
      </w:pPr>
    </w:p>
    <w:p w14:paraId="5EE2525C" w14:textId="77777777" w:rsidR="00651F5F" w:rsidRPr="00651F5F" w:rsidRDefault="00651F5F" w:rsidP="00651F5F">
      <w:pPr>
        <w:pStyle w:val="Standard1"/>
        <w:snapToGrid w:val="0"/>
        <w:rPr>
          <w:rFonts w:ascii="Arial" w:hAnsi="Arial" w:cs="Arial"/>
          <w:b/>
          <w:sz w:val="22"/>
          <w:szCs w:val="22"/>
          <w:lang w:val="en-US"/>
        </w:rPr>
      </w:pPr>
      <w:proofErr w:type="spellStart"/>
      <w:r w:rsidRPr="00651F5F">
        <w:rPr>
          <w:rFonts w:ascii="Arial" w:hAnsi="Arial" w:cs="Arial"/>
          <w:b/>
          <w:sz w:val="22"/>
          <w:szCs w:val="22"/>
          <w:lang w:val="en-US"/>
        </w:rPr>
        <w:t>Pressekontakt</w:t>
      </w:r>
      <w:proofErr w:type="spellEnd"/>
      <w:r w:rsidRPr="00651F5F">
        <w:rPr>
          <w:rFonts w:ascii="Arial" w:hAnsi="Arial" w:cs="Arial"/>
          <w:b/>
          <w:sz w:val="22"/>
          <w:szCs w:val="22"/>
          <w:lang w:val="en-US"/>
        </w:rPr>
        <w:t xml:space="preserve"> Real-Time Systems</w:t>
      </w:r>
    </w:p>
    <w:p w14:paraId="2B7E6D90" w14:textId="77777777" w:rsidR="00651F5F" w:rsidRPr="00651F5F" w:rsidRDefault="00651F5F" w:rsidP="00651F5F">
      <w:pPr>
        <w:pStyle w:val="Standard1"/>
        <w:snapToGrid w:val="0"/>
        <w:rPr>
          <w:rFonts w:ascii="Arial" w:hAnsi="Arial" w:cs="Arial"/>
          <w:b/>
          <w:sz w:val="22"/>
          <w:szCs w:val="22"/>
          <w:u w:val="single"/>
          <w:lang w:val="en-US"/>
        </w:rPr>
      </w:pPr>
      <w:r w:rsidRPr="00651F5F">
        <w:rPr>
          <w:rFonts w:ascii="Arial" w:hAnsi="Arial" w:cs="Arial"/>
          <w:sz w:val="22"/>
          <w:szCs w:val="22"/>
          <w:lang w:val="en-US"/>
        </w:rPr>
        <w:t>Christof Wilde</w:t>
      </w:r>
    </w:p>
    <w:p w14:paraId="2C3DF47F" w14:textId="77777777" w:rsidR="00651F5F" w:rsidRPr="00651F5F" w:rsidRDefault="00651F5F" w:rsidP="00651F5F">
      <w:pPr>
        <w:pStyle w:val="Standard1"/>
        <w:snapToGrid w:val="0"/>
        <w:rPr>
          <w:rFonts w:ascii="Arial" w:hAnsi="Arial" w:cs="Arial"/>
          <w:b/>
          <w:sz w:val="22"/>
          <w:szCs w:val="22"/>
          <w:u w:val="single"/>
        </w:rPr>
      </w:pPr>
      <w:r w:rsidRPr="00651F5F">
        <w:rPr>
          <w:rFonts w:ascii="Arial" w:hAnsi="Arial" w:cs="Arial"/>
          <w:sz w:val="22"/>
          <w:szCs w:val="22"/>
        </w:rPr>
        <w:t>Telefon: +49-991-2700-2822</w:t>
      </w:r>
    </w:p>
    <w:p w14:paraId="5FD9750A" w14:textId="77777777" w:rsidR="00651F5F" w:rsidRPr="00651F5F" w:rsidRDefault="00962D5C" w:rsidP="00651F5F">
      <w:pPr>
        <w:pStyle w:val="Standard1"/>
        <w:snapToGrid w:val="0"/>
        <w:rPr>
          <w:rStyle w:val="Hyperlink"/>
          <w:rFonts w:ascii="Arial" w:hAnsi="Arial" w:cs="Arial"/>
        </w:rPr>
      </w:pPr>
      <w:hyperlink r:id="rId15" w:history="1">
        <w:r w:rsidR="00651F5F" w:rsidRPr="00651F5F">
          <w:rPr>
            <w:rStyle w:val="Hyperlink"/>
            <w:rFonts w:ascii="Arial" w:hAnsi="Arial" w:cs="Arial"/>
            <w:sz w:val="22"/>
            <w:szCs w:val="22"/>
          </w:rPr>
          <w:t>christof.wilde@real-time-systems.com</w:t>
        </w:r>
      </w:hyperlink>
    </w:p>
    <w:p w14:paraId="332B3703" w14:textId="66C1F6C7" w:rsidR="006E1715" w:rsidRPr="00651F5F" w:rsidRDefault="006E1715" w:rsidP="006E1715">
      <w:pPr>
        <w:pStyle w:val="Standard1"/>
        <w:snapToGrid w:val="0"/>
        <w:rPr>
          <w:rStyle w:val="Hyperlink"/>
          <w:rFonts w:ascii="Arial" w:hAnsi="Arial" w:cs="Arial"/>
          <w:sz w:val="22"/>
          <w:szCs w:val="22"/>
        </w:rPr>
      </w:pPr>
    </w:p>
    <w:p w14:paraId="68069E80" w14:textId="47225C85" w:rsidR="00651F5F" w:rsidRPr="00651F5F" w:rsidRDefault="00651F5F" w:rsidP="00651F5F">
      <w:pPr>
        <w:pStyle w:val="Standard1"/>
        <w:snapToGrid w:val="0"/>
        <w:rPr>
          <w:rFonts w:ascii="Arial" w:hAnsi="Arial" w:cs="Arial"/>
          <w:b/>
        </w:rPr>
      </w:pPr>
      <w:r w:rsidRPr="00651F5F">
        <w:rPr>
          <w:rFonts w:ascii="Arial" w:hAnsi="Arial" w:cs="Arial"/>
          <w:b/>
          <w:sz w:val="22"/>
          <w:szCs w:val="22"/>
        </w:rPr>
        <w:t>Pressekontakt Agentur</w:t>
      </w:r>
    </w:p>
    <w:p w14:paraId="60FB75D5" w14:textId="77777777" w:rsidR="00651F5F" w:rsidRPr="00651F5F" w:rsidRDefault="00651F5F" w:rsidP="00651F5F">
      <w:pPr>
        <w:pStyle w:val="Standard1"/>
        <w:snapToGrid w:val="0"/>
        <w:rPr>
          <w:rFonts w:ascii="Arial" w:hAnsi="Arial" w:cs="Arial"/>
          <w:sz w:val="22"/>
          <w:szCs w:val="22"/>
        </w:rPr>
      </w:pPr>
      <w:r w:rsidRPr="00651F5F">
        <w:rPr>
          <w:rFonts w:ascii="Arial" w:hAnsi="Arial" w:cs="Arial"/>
          <w:sz w:val="22"/>
          <w:szCs w:val="22"/>
        </w:rPr>
        <w:t>SAMS Network</w:t>
      </w:r>
    </w:p>
    <w:p w14:paraId="29E44459" w14:textId="77777777" w:rsidR="00651F5F" w:rsidRPr="00651F5F" w:rsidRDefault="00651F5F" w:rsidP="00651F5F">
      <w:pPr>
        <w:pStyle w:val="Standard1"/>
        <w:snapToGrid w:val="0"/>
        <w:rPr>
          <w:rFonts w:ascii="Arial" w:hAnsi="Arial" w:cs="Arial"/>
          <w:sz w:val="22"/>
          <w:szCs w:val="22"/>
        </w:rPr>
      </w:pPr>
      <w:r w:rsidRPr="00651F5F">
        <w:rPr>
          <w:rFonts w:ascii="Arial" w:hAnsi="Arial" w:cs="Arial"/>
          <w:sz w:val="22"/>
          <w:szCs w:val="22"/>
        </w:rPr>
        <w:t>Michael Hennen</w:t>
      </w:r>
    </w:p>
    <w:p w14:paraId="351EC740" w14:textId="77777777" w:rsidR="00651F5F" w:rsidRPr="00651F5F" w:rsidRDefault="00651F5F" w:rsidP="00651F5F">
      <w:pPr>
        <w:pStyle w:val="Standard1"/>
        <w:snapToGrid w:val="0"/>
        <w:rPr>
          <w:rFonts w:ascii="Arial" w:hAnsi="Arial" w:cs="Arial"/>
          <w:sz w:val="22"/>
          <w:szCs w:val="22"/>
        </w:rPr>
      </w:pPr>
      <w:r w:rsidRPr="00651F5F">
        <w:rPr>
          <w:rFonts w:ascii="Arial" w:hAnsi="Arial" w:cs="Arial"/>
          <w:sz w:val="22"/>
          <w:szCs w:val="22"/>
        </w:rPr>
        <w:t>Telefon: +49-2405-4526720</w:t>
      </w:r>
    </w:p>
    <w:p w14:paraId="78CEAF93" w14:textId="08A414F5" w:rsidR="00651F5F" w:rsidRPr="00651F5F" w:rsidRDefault="00962D5C" w:rsidP="00651F5F">
      <w:pPr>
        <w:pStyle w:val="Standard1"/>
        <w:snapToGrid w:val="0"/>
        <w:rPr>
          <w:rFonts w:ascii="Arial" w:hAnsi="Arial" w:cs="Arial"/>
          <w:sz w:val="22"/>
          <w:szCs w:val="22"/>
        </w:rPr>
      </w:pPr>
      <w:hyperlink r:id="rId16" w:history="1">
        <w:r w:rsidR="00651F5F" w:rsidRPr="00610C41">
          <w:rPr>
            <w:rStyle w:val="Hyperlink"/>
            <w:rFonts w:ascii="Arial" w:hAnsi="Arial" w:cs="Arial"/>
            <w:sz w:val="22"/>
            <w:szCs w:val="22"/>
          </w:rPr>
          <w:t>rts@sams-network.com</w:t>
        </w:r>
      </w:hyperlink>
      <w:r w:rsidR="00651F5F" w:rsidRPr="00651F5F">
        <w:rPr>
          <w:rFonts w:ascii="Arial" w:hAnsi="Arial" w:cs="Arial"/>
          <w:sz w:val="22"/>
          <w:szCs w:val="22"/>
        </w:rPr>
        <w:t xml:space="preserve"> </w:t>
      </w:r>
    </w:p>
    <w:p w14:paraId="2C3285A0" w14:textId="77777777" w:rsidR="00651F5F" w:rsidRPr="00651F5F" w:rsidRDefault="00962D5C" w:rsidP="00651F5F">
      <w:pPr>
        <w:pStyle w:val="Standard1"/>
        <w:rPr>
          <w:rStyle w:val="Hyperlink"/>
          <w:rFonts w:ascii="Arial" w:hAnsi="Arial" w:cs="Arial"/>
        </w:rPr>
      </w:pPr>
      <w:hyperlink r:id="rId17" w:history="1">
        <w:r w:rsidR="00651F5F" w:rsidRPr="00651F5F">
          <w:rPr>
            <w:rStyle w:val="Hyperlink"/>
            <w:rFonts w:ascii="Arial" w:hAnsi="Arial" w:cs="Arial"/>
            <w:sz w:val="22"/>
            <w:szCs w:val="22"/>
          </w:rPr>
          <w:t>www.sams-network.com</w:t>
        </w:r>
      </w:hyperlink>
    </w:p>
    <w:p w14:paraId="293D2245" w14:textId="77777777" w:rsidR="00651F5F" w:rsidRPr="00651F5F" w:rsidRDefault="00651F5F" w:rsidP="00651F5F">
      <w:pPr>
        <w:pStyle w:val="Standard1"/>
        <w:rPr>
          <w:rFonts w:ascii="Arial" w:eastAsia="Times New Roman" w:hAnsi="Arial" w:cs="Arial"/>
        </w:rPr>
      </w:pPr>
    </w:p>
    <w:p w14:paraId="29586E0F" w14:textId="48F4B81F" w:rsidR="00651F5F" w:rsidRPr="00651F5F" w:rsidRDefault="00651F5F" w:rsidP="00651F5F">
      <w:pPr>
        <w:spacing w:line="240" w:lineRule="auto"/>
        <w:rPr>
          <w:b/>
          <w:bCs/>
          <w:lang w:val="de-DE"/>
        </w:rPr>
      </w:pPr>
      <w:r w:rsidRPr="00651F5F">
        <w:rPr>
          <w:b/>
          <w:bCs/>
          <w:lang w:val="de-DE"/>
        </w:rPr>
        <w:t>Bitte senden Sie Beleghefte an</w:t>
      </w:r>
    </w:p>
    <w:p w14:paraId="408309BE" w14:textId="77777777" w:rsidR="00651F5F" w:rsidRPr="009F0554" w:rsidRDefault="00651F5F" w:rsidP="00651F5F">
      <w:pPr>
        <w:pStyle w:val="Standard1"/>
        <w:snapToGrid w:val="0"/>
        <w:rPr>
          <w:rFonts w:ascii="Arial" w:hAnsi="Arial" w:cs="Arial"/>
          <w:sz w:val="22"/>
          <w:szCs w:val="22"/>
        </w:rPr>
      </w:pPr>
      <w:r w:rsidRPr="009F0554">
        <w:rPr>
          <w:rFonts w:ascii="Arial" w:hAnsi="Arial" w:cs="Arial"/>
          <w:sz w:val="22"/>
          <w:szCs w:val="22"/>
        </w:rPr>
        <w:t xml:space="preserve">SAMS Network </w:t>
      </w:r>
    </w:p>
    <w:p w14:paraId="7E19A51F" w14:textId="77777777" w:rsidR="00651F5F" w:rsidRPr="000D1A47" w:rsidRDefault="00651F5F" w:rsidP="00651F5F">
      <w:pPr>
        <w:pStyle w:val="Standard1"/>
        <w:snapToGrid w:val="0"/>
        <w:rPr>
          <w:rFonts w:ascii="Arial" w:hAnsi="Arial" w:cs="Arial"/>
          <w:sz w:val="22"/>
          <w:szCs w:val="22"/>
        </w:rPr>
      </w:pPr>
      <w:r w:rsidRPr="000D1A47">
        <w:rPr>
          <w:rFonts w:ascii="Arial" w:hAnsi="Arial" w:cs="Arial"/>
          <w:sz w:val="22"/>
          <w:szCs w:val="22"/>
        </w:rPr>
        <w:t xml:space="preserve">Sales And Management Services </w:t>
      </w:r>
    </w:p>
    <w:p w14:paraId="38E09411" w14:textId="77777777" w:rsidR="00651F5F" w:rsidRPr="000D1A47" w:rsidRDefault="00651F5F" w:rsidP="00651F5F">
      <w:pPr>
        <w:pStyle w:val="Standard1"/>
        <w:snapToGrid w:val="0"/>
        <w:rPr>
          <w:rFonts w:ascii="Arial" w:hAnsi="Arial" w:cs="Arial"/>
          <w:sz w:val="22"/>
          <w:szCs w:val="22"/>
        </w:rPr>
      </w:pPr>
      <w:r w:rsidRPr="000D1A47">
        <w:rPr>
          <w:rFonts w:ascii="Arial" w:hAnsi="Arial" w:cs="Arial"/>
          <w:sz w:val="22"/>
          <w:szCs w:val="22"/>
        </w:rPr>
        <w:t xml:space="preserve">Michael Hennen </w:t>
      </w:r>
    </w:p>
    <w:p w14:paraId="1A9D291E" w14:textId="77777777" w:rsidR="00651F5F" w:rsidRPr="00651F5F" w:rsidRDefault="00651F5F" w:rsidP="00651F5F">
      <w:pPr>
        <w:pStyle w:val="Standard1"/>
        <w:snapToGrid w:val="0"/>
        <w:rPr>
          <w:rFonts w:ascii="Arial" w:hAnsi="Arial" w:cs="Arial"/>
          <w:sz w:val="22"/>
          <w:szCs w:val="22"/>
        </w:rPr>
      </w:pPr>
      <w:r w:rsidRPr="00651F5F">
        <w:rPr>
          <w:rFonts w:ascii="Arial" w:hAnsi="Arial" w:cs="Arial"/>
          <w:sz w:val="22"/>
          <w:szCs w:val="22"/>
        </w:rPr>
        <w:t xml:space="preserve">Zechenstraße 29 </w:t>
      </w:r>
    </w:p>
    <w:p w14:paraId="1A3F2EAE" w14:textId="77777777" w:rsidR="00651F5F" w:rsidRPr="00651F5F" w:rsidRDefault="00651F5F" w:rsidP="00651F5F">
      <w:pPr>
        <w:pStyle w:val="Standard1"/>
        <w:snapToGrid w:val="0"/>
        <w:rPr>
          <w:rFonts w:ascii="Arial" w:hAnsi="Arial" w:cs="Arial"/>
          <w:sz w:val="22"/>
          <w:szCs w:val="22"/>
        </w:rPr>
      </w:pPr>
      <w:r w:rsidRPr="00651F5F">
        <w:rPr>
          <w:rFonts w:ascii="Arial" w:hAnsi="Arial" w:cs="Arial"/>
          <w:sz w:val="22"/>
          <w:szCs w:val="22"/>
        </w:rPr>
        <w:t xml:space="preserve">52146 Würselen </w:t>
      </w:r>
    </w:p>
    <w:p w14:paraId="04EE8755" w14:textId="77777777" w:rsidR="00651F5F" w:rsidRPr="00651F5F" w:rsidRDefault="00651F5F" w:rsidP="00651F5F">
      <w:pPr>
        <w:pStyle w:val="Standard1"/>
        <w:snapToGrid w:val="0"/>
        <w:rPr>
          <w:rFonts w:ascii="Arial" w:hAnsi="Arial" w:cs="Arial"/>
          <w:sz w:val="22"/>
          <w:szCs w:val="22"/>
        </w:rPr>
      </w:pPr>
      <w:r w:rsidRPr="00651F5F">
        <w:rPr>
          <w:rFonts w:ascii="Arial" w:hAnsi="Arial" w:cs="Arial"/>
          <w:sz w:val="22"/>
          <w:szCs w:val="22"/>
        </w:rPr>
        <w:t xml:space="preserve">Germany </w:t>
      </w:r>
    </w:p>
    <w:p w14:paraId="4DCA6B3F" w14:textId="77777777" w:rsidR="00651F5F" w:rsidRPr="00651F5F" w:rsidRDefault="00651F5F" w:rsidP="00651F5F">
      <w:pPr>
        <w:spacing w:line="240" w:lineRule="auto"/>
        <w:rPr>
          <w:b/>
          <w:bCs/>
          <w:highlight w:val="yellow"/>
          <w:lang w:val="de-DE"/>
        </w:rPr>
      </w:pPr>
    </w:p>
    <w:p w14:paraId="69811F89" w14:textId="384BA48E" w:rsidR="00651F5F" w:rsidRPr="00651F5F" w:rsidRDefault="00651F5F" w:rsidP="00651F5F">
      <w:pPr>
        <w:spacing w:line="240" w:lineRule="auto"/>
        <w:rPr>
          <w:b/>
          <w:bCs/>
          <w:lang w:val="de-DE"/>
        </w:rPr>
      </w:pPr>
      <w:r w:rsidRPr="00651F5F">
        <w:rPr>
          <w:b/>
          <w:bCs/>
          <w:lang w:val="de-DE"/>
        </w:rPr>
        <w:t>Links zu Online-Veröffentlichungen bitte an</w:t>
      </w:r>
    </w:p>
    <w:p w14:paraId="19A3A7D5" w14:textId="77777777" w:rsidR="00651F5F" w:rsidRPr="00651F5F" w:rsidRDefault="00962D5C" w:rsidP="00651F5F">
      <w:hyperlink r:id="rId18" w:history="1">
        <w:r w:rsidR="00651F5F" w:rsidRPr="00651F5F">
          <w:rPr>
            <w:rStyle w:val="Hyperlink"/>
          </w:rPr>
          <w:t>office@sams-network.com</w:t>
        </w:r>
      </w:hyperlink>
    </w:p>
    <w:p w14:paraId="7729C0EC" w14:textId="7F6BDCE8" w:rsidR="006E1715" w:rsidRPr="00651F5F" w:rsidRDefault="006E1715" w:rsidP="00651F5F">
      <w:pPr>
        <w:pStyle w:val="Standard1"/>
        <w:snapToGrid w:val="0"/>
        <w:rPr>
          <w:rFonts w:ascii="Arial" w:hAnsi="Arial" w:cs="Arial"/>
        </w:rPr>
      </w:pPr>
    </w:p>
    <w:sectPr w:rsidR="006E1715" w:rsidRPr="00651F5F" w:rsidSect="00981028">
      <w:headerReference w:type="default" r:id="rId19"/>
      <w:footerReference w:type="default" r:id="rId20"/>
      <w:pgSz w:w="11906" w:h="16838"/>
      <w:pgMar w:top="1247" w:right="1701" w:bottom="1134"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0A538" w14:textId="77777777" w:rsidR="0094572A" w:rsidRDefault="0094572A" w:rsidP="00F61522">
      <w:r>
        <w:separator/>
      </w:r>
    </w:p>
  </w:endnote>
  <w:endnote w:type="continuationSeparator" w:id="0">
    <w:p w14:paraId="34C442AF" w14:textId="77777777" w:rsidR="0094572A" w:rsidRDefault="0094572A" w:rsidP="00F61522">
      <w:r>
        <w:continuationSeparator/>
      </w:r>
    </w:p>
  </w:endnote>
  <w:endnote w:type="continuationNotice" w:id="1">
    <w:p w14:paraId="56BE83FF" w14:textId="77777777" w:rsidR="0094572A" w:rsidRDefault="009457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ind107 Light">
    <w:panose1 w:val="02000000000000000000"/>
    <w:charset w:val="00"/>
    <w:family w:val="auto"/>
    <w:pitch w:val="variable"/>
    <w:sig w:usb0="00008007"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C32D3" w14:textId="77777777" w:rsidR="009C6D45" w:rsidRDefault="009C6D45" w:rsidP="00D07129">
    <w:pPr>
      <w:pStyle w:val="Standard1"/>
      <w:ind w:right="283"/>
      <w:rPr>
        <w:rFonts w:ascii="Arial" w:hAnsi="Arial" w:cs="Arial"/>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616F7" w14:textId="77777777" w:rsidR="0094572A" w:rsidRDefault="0094572A" w:rsidP="00F61522">
      <w:r>
        <w:separator/>
      </w:r>
    </w:p>
  </w:footnote>
  <w:footnote w:type="continuationSeparator" w:id="0">
    <w:p w14:paraId="314C7ECF" w14:textId="77777777" w:rsidR="0094572A" w:rsidRDefault="0094572A" w:rsidP="00F61522">
      <w:r>
        <w:continuationSeparator/>
      </w:r>
    </w:p>
  </w:footnote>
  <w:footnote w:type="continuationNotice" w:id="1">
    <w:p w14:paraId="2E1617D5" w14:textId="77777777" w:rsidR="0094572A" w:rsidRDefault="0094572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E18AE" w14:textId="77777777" w:rsidR="009C6D45" w:rsidRPr="00BD2850" w:rsidRDefault="009C6D45" w:rsidP="00114352">
    <w:pPr>
      <w:pStyle w:val="Pressemitteilung"/>
      <w:spacing w:before="0" w:after="0" w:line="240" w:lineRule="auto"/>
      <w:jc w:val="right"/>
    </w:pPr>
  </w:p>
  <w:p w14:paraId="34C5B35D" w14:textId="77777777" w:rsidR="009C6D45" w:rsidRPr="00BD2850" w:rsidRDefault="009C6D45" w:rsidP="00114352">
    <w:pPr>
      <w:pStyle w:val="Pressemitteilung"/>
      <w:spacing w:before="0" w:after="0" w:line="240" w:lineRule="auto"/>
      <w:jc w:val="right"/>
    </w:pPr>
  </w:p>
  <w:p w14:paraId="1F7EBCB2" w14:textId="77777777" w:rsidR="009C6D45" w:rsidRPr="00BD2850" w:rsidRDefault="009C6D45" w:rsidP="00114352">
    <w:pPr>
      <w:pStyle w:val="Pressemitteilung"/>
      <w:spacing w:before="0" w:after="0" w:line="240" w:lineRule="auto"/>
      <w:jc w:val="right"/>
    </w:pPr>
  </w:p>
  <w:p w14:paraId="5C19BE32" w14:textId="77777777" w:rsidR="009C6D45" w:rsidRPr="00BD2850" w:rsidRDefault="009C6D45" w:rsidP="00114352">
    <w:pPr>
      <w:pStyle w:val="Pressemitteilung"/>
      <w:spacing w:before="0" w:after="0" w:line="240" w:lineRule="auto"/>
      <w:jc w:val="right"/>
    </w:pPr>
  </w:p>
  <w:p w14:paraId="62A27395" w14:textId="77777777" w:rsidR="009C6D45" w:rsidRPr="00BD2850" w:rsidRDefault="009C6D45" w:rsidP="00114352">
    <w:pPr>
      <w:pStyle w:val="Pressemitteilung"/>
      <w:spacing w:before="0" w:after="0" w:line="240" w:lineRule="auto"/>
      <w:jc w:val="right"/>
    </w:pPr>
  </w:p>
  <w:p w14:paraId="0D38F8CB" w14:textId="77777777" w:rsidR="009C6D45" w:rsidRPr="00BD2850" w:rsidRDefault="009C6D45" w:rsidP="00114352">
    <w:pPr>
      <w:pStyle w:val="Pressemitteilung"/>
      <w:spacing w:before="0" w:after="0" w:line="240" w:lineRule="auto"/>
      <w:jc w:val="right"/>
    </w:pPr>
  </w:p>
  <w:p w14:paraId="5DAD392B" w14:textId="77777777" w:rsidR="009C6D45" w:rsidRPr="00BD2850" w:rsidRDefault="009C6D45" w:rsidP="00114352">
    <w:pPr>
      <w:pStyle w:val="Pressemitteilung"/>
      <w:spacing w:before="0" w:after="0" w:line="240" w:lineRule="auto"/>
      <w:jc w:val="right"/>
    </w:pPr>
  </w:p>
  <w:p w14:paraId="59771404" w14:textId="77777777" w:rsidR="009C6D45" w:rsidRPr="00BD2850" w:rsidRDefault="009C6D45" w:rsidP="00114352">
    <w:pPr>
      <w:pStyle w:val="Pressemitteilung"/>
      <w:spacing w:before="0" w:after="0" w:line="240" w:lineRule="auto"/>
      <w:jc w:val="right"/>
    </w:pPr>
  </w:p>
  <w:p w14:paraId="4847BEC9" w14:textId="77777777" w:rsidR="009C6D45" w:rsidRPr="00BD2850" w:rsidRDefault="009C6D45" w:rsidP="00114352">
    <w:pPr>
      <w:pStyle w:val="Pressemitteilung"/>
      <w:spacing w:before="0"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C6494"/>
    <w:multiLevelType w:val="multilevel"/>
    <w:tmpl w:val="80B41A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CB05D11"/>
    <w:multiLevelType w:val="hybridMultilevel"/>
    <w:tmpl w:val="B6EABC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A4974DF"/>
    <w:multiLevelType w:val="hybridMultilevel"/>
    <w:tmpl w:val="056671BC"/>
    <w:lvl w:ilvl="0" w:tplc="8302475C">
      <w:start w:val="22"/>
      <w:numFmt w:val="bullet"/>
      <w:lvlText w:val="-"/>
      <w:lvlJc w:val="left"/>
      <w:pPr>
        <w:ind w:left="720" w:hanging="360"/>
      </w:pPr>
      <w:rPr>
        <w:rFonts w:ascii="Hind107 Light" w:eastAsiaTheme="minorEastAsia" w:hAnsi="Hind107 Light" w:cs="Hind107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4063E4"/>
    <w:multiLevelType w:val="hybridMultilevel"/>
    <w:tmpl w:val="D374C43A"/>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abstractNumId w:val="1"/>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srQwtDAwM7IwMDRU0lEKTi0uzszPAykwrAUAgyU7qiwAAAA="/>
  </w:docVars>
  <w:rsids>
    <w:rsidRoot w:val="00D108AC"/>
    <w:rsid w:val="0000043A"/>
    <w:rsid w:val="00003FA7"/>
    <w:rsid w:val="00006D58"/>
    <w:rsid w:val="00010369"/>
    <w:rsid w:val="00010745"/>
    <w:rsid w:val="00011D55"/>
    <w:rsid w:val="00016677"/>
    <w:rsid w:val="00021457"/>
    <w:rsid w:val="00027983"/>
    <w:rsid w:val="000301FE"/>
    <w:rsid w:val="000355AD"/>
    <w:rsid w:val="00035738"/>
    <w:rsid w:val="00042600"/>
    <w:rsid w:val="00043787"/>
    <w:rsid w:val="00045E58"/>
    <w:rsid w:val="00047E06"/>
    <w:rsid w:val="00050C80"/>
    <w:rsid w:val="000528BF"/>
    <w:rsid w:val="000553FB"/>
    <w:rsid w:val="00055E5D"/>
    <w:rsid w:val="00060E62"/>
    <w:rsid w:val="00060E6A"/>
    <w:rsid w:val="0006483E"/>
    <w:rsid w:val="00073E7D"/>
    <w:rsid w:val="00074F95"/>
    <w:rsid w:val="00077BFF"/>
    <w:rsid w:val="000865C6"/>
    <w:rsid w:val="00086C00"/>
    <w:rsid w:val="00091542"/>
    <w:rsid w:val="00092E50"/>
    <w:rsid w:val="0009529F"/>
    <w:rsid w:val="00096758"/>
    <w:rsid w:val="0009734E"/>
    <w:rsid w:val="000A1392"/>
    <w:rsid w:val="000A2C1E"/>
    <w:rsid w:val="000A2EAF"/>
    <w:rsid w:val="000A30F4"/>
    <w:rsid w:val="000A394C"/>
    <w:rsid w:val="000A4662"/>
    <w:rsid w:val="000A49D5"/>
    <w:rsid w:val="000A4B1D"/>
    <w:rsid w:val="000A5336"/>
    <w:rsid w:val="000A7084"/>
    <w:rsid w:val="000B2D97"/>
    <w:rsid w:val="000B53F9"/>
    <w:rsid w:val="000B6F0B"/>
    <w:rsid w:val="000C0962"/>
    <w:rsid w:val="000D1A47"/>
    <w:rsid w:val="000D66D4"/>
    <w:rsid w:val="000D68BA"/>
    <w:rsid w:val="000E2307"/>
    <w:rsid w:val="000E395C"/>
    <w:rsid w:val="000E736A"/>
    <w:rsid w:val="000F15EB"/>
    <w:rsid w:val="000F34E8"/>
    <w:rsid w:val="000F5B7E"/>
    <w:rsid w:val="00100CE2"/>
    <w:rsid w:val="00101DF6"/>
    <w:rsid w:val="0010549C"/>
    <w:rsid w:val="00105BFE"/>
    <w:rsid w:val="0011134D"/>
    <w:rsid w:val="00114352"/>
    <w:rsid w:val="001225EF"/>
    <w:rsid w:val="00123D77"/>
    <w:rsid w:val="0012751A"/>
    <w:rsid w:val="00132DD8"/>
    <w:rsid w:val="00135EBC"/>
    <w:rsid w:val="00136E20"/>
    <w:rsid w:val="0014653E"/>
    <w:rsid w:val="0014730F"/>
    <w:rsid w:val="00150FB6"/>
    <w:rsid w:val="0015222C"/>
    <w:rsid w:val="00157343"/>
    <w:rsid w:val="00157749"/>
    <w:rsid w:val="00161A0A"/>
    <w:rsid w:val="0016602D"/>
    <w:rsid w:val="001677C9"/>
    <w:rsid w:val="00171ECF"/>
    <w:rsid w:val="00175EB3"/>
    <w:rsid w:val="00181222"/>
    <w:rsid w:val="00184D6F"/>
    <w:rsid w:val="001854B5"/>
    <w:rsid w:val="001877DA"/>
    <w:rsid w:val="00187AFE"/>
    <w:rsid w:val="00191804"/>
    <w:rsid w:val="00191F41"/>
    <w:rsid w:val="00192298"/>
    <w:rsid w:val="001A1ABC"/>
    <w:rsid w:val="001A277C"/>
    <w:rsid w:val="001A54E4"/>
    <w:rsid w:val="001A6A2A"/>
    <w:rsid w:val="001B0700"/>
    <w:rsid w:val="001B1878"/>
    <w:rsid w:val="001B6B34"/>
    <w:rsid w:val="001B6F6B"/>
    <w:rsid w:val="001C0038"/>
    <w:rsid w:val="001C1D01"/>
    <w:rsid w:val="001D055C"/>
    <w:rsid w:val="001E2E5F"/>
    <w:rsid w:val="001E3D01"/>
    <w:rsid w:val="001E4FB1"/>
    <w:rsid w:val="001E6992"/>
    <w:rsid w:val="001E7371"/>
    <w:rsid w:val="001F3C32"/>
    <w:rsid w:val="001F64F6"/>
    <w:rsid w:val="002002E4"/>
    <w:rsid w:val="00203DCB"/>
    <w:rsid w:val="002065F2"/>
    <w:rsid w:val="00210F37"/>
    <w:rsid w:val="0021138F"/>
    <w:rsid w:val="00212286"/>
    <w:rsid w:val="00223722"/>
    <w:rsid w:val="00231F74"/>
    <w:rsid w:val="002368AC"/>
    <w:rsid w:val="002376DB"/>
    <w:rsid w:val="002438D8"/>
    <w:rsid w:val="0024658F"/>
    <w:rsid w:val="00253205"/>
    <w:rsid w:val="002571A3"/>
    <w:rsid w:val="00257863"/>
    <w:rsid w:val="0025796B"/>
    <w:rsid w:val="00261670"/>
    <w:rsid w:val="00265C83"/>
    <w:rsid w:val="00267835"/>
    <w:rsid w:val="00272F49"/>
    <w:rsid w:val="00273C3B"/>
    <w:rsid w:val="00286CC1"/>
    <w:rsid w:val="002872D2"/>
    <w:rsid w:val="00292D50"/>
    <w:rsid w:val="00295B88"/>
    <w:rsid w:val="0029792A"/>
    <w:rsid w:val="00297A5C"/>
    <w:rsid w:val="002A0375"/>
    <w:rsid w:val="002A1662"/>
    <w:rsid w:val="002A35FE"/>
    <w:rsid w:val="002A7A02"/>
    <w:rsid w:val="002B14DE"/>
    <w:rsid w:val="002B28B4"/>
    <w:rsid w:val="002B4B21"/>
    <w:rsid w:val="002B5DD9"/>
    <w:rsid w:val="002B60AA"/>
    <w:rsid w:val="002C28DA"/>
    <w:rsid w:val="002C4D3A"/>
    <w:rsid w:val="002C6553"/>
    <w:rsid w:val="002C6A1D"/>
    <w:rsid w:val="002D1383"/>
    <w:rsid w:val="002D3F17"/>
    <w:rsid w:val="002D56A3"/>
    <w:rsid w:val="002E333A"/>
    <w:rsid w:val="002F035E"/>
    <w:rsid w:val="002F066A"/>
    <w:rsid w:val="002F0D88"/>
    <w:rsid w:val="002F14A0"/>
    <w:rsid w:val="002F16A9"/>
    <w:rsid w:val="002F1A60"/>
    <w:rsid w:val="002F1E42"/>
    <w:rsid w:val="002F2955"/>
    <w:rsid w:val="002F6466"/>
    <w:rsid w:val="00300096"/>
    <w:rsid w:val="00310485"/>
    <w:rsid w:val="0031068D"/>
    <w:rsid w:val="00311214"/>
    <w:rsid w:val="00316678"/>
    <w:rsid w:val="00326C58"/>
    <w:rsid w:val="00331264"/>
    <w:rsid w:val="00333267"/>
    <w:rsid w:val="0033387F"/>
    <w:rsid w:val="00333EB3"/>
    <w:rsid w:val="00334450"/>
    <w:rsid w:val="0033610A"/>
    <w:rsid w:val="00336657"/>
    <w:rsid w:val="00337468"/>
    <w:rsid w:val="0034162E"/>
    <w:rsid w:val="0034266E"/>
    <w:rsid w:val="00344249"/>
    <w:rsid w:val="00345375"/>
    <w:rsid w:val="00350002"/>
    <w:rsid w:val="00353C44"/>
    <w:rsid w:val="0035632F"/>
    <w:rsid w:val="00360338"/>
    <w:rsid w:val="00361541"/>
    <w:rsid w:val="003674FC"/>
    <w:rsid w:val="003701D6"/>
    <w:rsid w:val="00371CDB"/>
    <w:rsid w:val="00381183"/>
    <w:rsid w:val="00381FAE"/>
    <w:rsid w:val="003839C2"/>
    <w:rsid w:val="003853EC"/>
    <w:rsid w:val="00385A11"/>
    <w:rsid w:val="00386E85"/>
    <w:rsid w:val="00394EEA"/>
    <w:rsid w:val="003A0171"/>
    <w:rsid w:val="003A493E"/>
    <w:rsid w:val="003A610D"/>
    <w:rsid w:val="003A7091"/>
    <w:rsid w:val="003B002F"/>
    <w:rsid w:val="003B7234"/>
    <w:rsid w:val="003B7808"/>
    <w:rsid w:val="003C513C"/>
    <w:rsid w:val="003D0210"/>
    <w:rsid w:val="003D4675"/>
    <w:rsid w:val="003D5ED4"/>
    <w:rsid w:val="003E397A"/>
    <w:rsid w:val="003E4F91"/>
    <w:rsid w:val="003E6413"/>
    <w:rsid w:val="003E64B3"/>
    <w:rsid w:val="003F3269"/>
    <w:rsid w:val="003F58FE"/>
    <w:rsid w:val="003F62FC"/>
    <w:rsid w:val="00405739"/>
    <w:rsid w:val="00413FB9"/>
    <w:rsid w:val="004163E0"/>
    <w:rsid w:val="004201B3"/>
    <w:rsid w:val="004219C7"/>
    <w:rsid w:val="00431604"/>
    <w:rsid w:val="004319E7"/>
    <w:rsid w:val="00431F25"/>
    <w:rsid w:val="00443C7F"/>
    <w:rsid w:val="00446472"/>
    <w:rsid w:val="00450C5C"/>
    <w:rsid w:val="00451C75"/>
    <w:rsid w:val="00451E34"/>
    <w:rsid w:val="00453F55"/>
    <w:rsid w:val="00455039"/>
    <w:rsid w:val="00455D31"/>
    <w:rsid w:val="00462316"/>
    <w:rsid w:val="00466A57"/>
    <w:rsid w:val="00475771"/>
    <w:rsid w:val="00476500"/>
    <w:rsid w:val="00480CD4"/>
    <w:rsid w:val="004832A7"/>
    <w:rsid w:val="004841F7"/>
    <w:rsid w:val="00484EBC"/>
    <w:rsid w:val="00485314"/>
    <w:rsid w:val="0048544A"/>
    <w:rsid w:val="00490E6A"/>
    <w:rsid w:val="004930EB"/>
    <w:rsid w:val="004A06AF"/>
    <w:rsid w:val="004A2EEC"/>
    <w:rsid w:val="004A6525"/>
    <w:rsid w:val="004B1541"/>
    <w:rsid w:val="004B1F5D"/>
    <w:rsid w:val="004B35A4"/>
    <w:rsid w:val="004B4B85"/>
    <w:rsid w:val="004B73BD"/>
    <w:rsid w:val="004C7D95"/>
    <w:rsid w:val="004D2177"/>
    <w:rsid w:val="004D34E9"/>
    <w:rsid w:val="004D3BA0"/>
    <w:rsid w:val="004D3D7B"/>
    <w:rsid w:val="004D62EC"/>
    <w:rsid w:val="004D75C5"/>
    <w:rsid w:val="004D7F6A"/>
    <w:rsid w:val="004E4624"/>
    <w:rsid w:val="004F08CB"/>
    <w:rsid w:val="004F548F"/>
    <w:rsid w:val="00505378"/>
    <w:rsid w:val="00513692"/>
    <w:rsid w:val="00514CDB"/>
    <w:rsid w:val="005168E6"/>
    <w:rsid w:val="00527922"/>
    <w:rsid w:val="005368EB"/>
    <w:rsid w:val="00544E33"/>
    <w:rsid w:val="00547C86"/>
    <w:rsid w:val="005502A5"/>
    <w:rsid w:val="0055046D"/>
    <w:rsid w:val="0055155D"/>
    <w:rsid w:val="0055706B"/>
    <w:rsid w:val="00561E70"/>
    <w:rsid w:val="00566927"/>
    <w:rsid w:val="005674E1"/>
    <w:rsid w:val="0058053F"/>
    <w:rsid w:val="00583533"/>
    <w:rsid w:val="005876A1"/>
    <w:rsid w:val="005905AA"/>
    <w:rsid w:val="005920EC"/>
    <w:rsid w:val="00592252"/>
    <w:rsid w:val="005A0778"/>
    <w:rsid w:val="005A656D"/>
    <w:rsid w:val="005B031E"/>
    <w:rsid w:val="005B049C"/>
    <w:rsid w:val="005B2DD3"/>
    <w:rsid w:val="005B4653"/>
    <w:rsid w:val="005C03B2"/>
    <w:rsid w:val="005C35E2"/>
    <w:rsid w:val="005C585A"/>
    <w:rsid w:val="005C6F13"/>
    <w:rsid w:val="005D2D52"/>
    <w:rsid w:val="005E03EB"/>
    <w:rsid w:val="005E2474"/>
    <w:rsid w:val="005E401C"/>
    <w:rsid w:val="005E682B"/>
    <w:rsid w:val="005E6CDD"/>
    <w:rsid w:val="005F08FF"/>
    <w:rsid w:val="005F1760"/>
    <w:rsid w:val="005F2D01"/>
    <w:rsid w:val="005F75C4"/>
    <w:rsid w:val="005F7CEF"/>
    <w:rsid w:val="00600860"/>
    <w:rsid w:val="006061F7"/>
    <w:rsid w:val="00606A72"/>
    <w:rsid w:val="006142D4"/>
    <w:rsid w:val="00623BD6"/>
    <w:rsid w:val="00625E49"/>
    <w:rsid w:val="006269A4"/>
    <w:rsid w:val="00627B30"/>
    <w:rsid w:val="00630751"/>
    <w:rsid w:val="00630E91"/>
    <w:rsid w:val="00635478"/>
    <w:rsid w:val="00640D57"/>
    <w:rsid w:val="00640FFB"/>
    <w:rsid w:val="0064381B"/>
    <w:rsid w:val="0064417B"/>
    <w:rsid w:val="00650D54"/>
    <w:rsid w:val="00651F5F"/>
    <w:rsid w:val="006551EF"/>
    <w:rsid w:val="006578A1"/>
    <w:rsid w:val="00662015"/>
    <w:rsid w:val="00662AB5"/>
    <w:rsid w:val="00664028"/>
    <w:rsid w:val="00667B3E"/>
    <w:rsid w:val="0067240C"/>
    <w:rsid w:val="00673527"/>
    <w:rsid w:val="00687A8F"/>
    <w:rsid w:val="00690ECD"/>
    <w:rsid w:val="0069359A"/>
    <w:rsid w:val="00696A87"/>
    <w:rsid w:val="006A1238"/>
    <w:rsid w:val="006A1254"/>
    <w:rsid w:val="006A3CB0"/>
    <w:rsid w:val="006A6542"/>
    <w:rsid w:val="006B0EE9"/>
    <w:rsid w:val="006C3B8A"/>
    <w:rsid w:val="006C45B4"/>
    <w:rsid w:val="006C64CD"/>
    <w:rsid w:val="006D162D"/>
    <w:rsid w:val="006D77E3"/>
    <w:rsid w:val="006E1715"/>
    <w:rsid w:val="006E3A49"/>
    <w:rsid w:val="006E3B67"/>
    <w:rsid w:val="006E4456"/>
    <w:rsid w:val="006E78FC"/>
    <w:rsid w:val="006E7CDD"/>
    <w:rsid w:val="006F2F40"/>
    <w:rsid w:val="006F35F5"/>
    <w:rsid w:val="006F6952"/>
    <w:rsid w:val="007008E7"/>
    <w:rsid w:val="00703F23"/>
    <w:rsid w:val="00706359"/>
    <w:rsid w:val="00706CDC"/>
    <w:rsid w:val="007074D1"/>
    <w:rsid w:val="00723D1A"/>
    <w:rsid w:val="0072445C"/>
    <w:rsid w:val="00730753"/>
    <w:rsid w:val="007347A1"/>
    <w:rsid w:val="00735EA9"/>
    <w:rsid w:val="00735FC8"/>
    <w:rsid w:val="007372D4"/>
    <w:rsid w:val="00740CE2"/>
    <w:rsid w:val="00745D08"/>
    <w:rsid w:val="00745E4D"/>
    <w:rsid w:val="00746F54"/>
    <w:rsid w:val="00747135"/>
    <w:rsid w:val="00747A2A"/>
    <w:rsid w:val="00751A5C"/>
    <w:rsid w:val="007527B5"/>
    <w:rsid w:val="00765B08"/>
    <w:rsid w:val="00765C95"/>
    <w:rsid w:val="00767A44"/>
    <w:rsid w:val="00771AFC"/>
    <w:rsid w:val="007736CF"/>
    <w:rsid w:val="00775F89"/>
    <w:rsid w:val="0077601C"/>
    <w:rsid w:val="00776AE3"/>
    <w:rsid w:val="00784949"/>
    <w:rsid w:val="007873C5"/>
    <w:rsid w:val="0078770A"/>
    <w:rsid w:val="007923DD"/>
    <w:rsid w:val="0079344C"/>
    <w:rsid w:val="00795F3E"/>
    <w:rsid w:val="00796054"/>
    <w:rsid w:val="007A073A"/>
    <w:rsid w:val="007A1EAB"/>
    <w:rsid w:val="007A2866"/>
    <w:rsid w:val="007A2913"/>
    <w:rsid w:val="007A3A88"/>
    <w:rsid w:val="007A6DB7"/>
    <w:rsid w:val="007B794A"/>
    <w:rsid w:val="007C46E3"/>
    <w:rsid w:val="007C5914"/>
    <w:rsid w:val="007D127B"/>
    <w:rsid w:val="007D1C15"/>
    <w:rsid w:val="007E0AEB"/>
    <w:rsid w:val="007E3BA0"/>
    <w:rsid w:val="007E422B"/>
    <w:rsid w:val="007E5156"/>
    <w:rsid w:val="007E752C"/>
    <w:rsid w:val="007F3D6F"/>
    <w:rsid w:val="008005B7"/>
    <w:rsid w:val="00800B73"/>
    <w:rsid w:val="008014CA"/>
    <w:rsid w:val="008021E1"/>
    <w:rsid w:val="008040AF"/>
    <w:rsid w:val="0080538D"/>
    <w:rsid w:val="00806DA6"/>
    <w:rsid w:val="008119CB"/>
    <w:rsid w:val="008134F3"/>
    <w:rsid w:val="00813F3F"/>
    <w:rsid w:val="00815A0F"/>
    <w:rsid w:val="00815EEB"/>
    <w:rsid w:val="0082049A"/>
    <w:rsid w:val="00832012"/>
    <w:rsid w:val="008326A9"/>
    <w:rsid w:val="00835D8A"/>
    <w:rsid w:val="008363E9"/>
    <w:rsid w:val="008417D5"/>
    <w:rsid w:val="00841B78"/>
    <w:rsid w:val="00842166"/>
    <w:rsid w:val="00843FE7"/>
    <w:rsid w:val="00846053"/>
    <w:rsid w:val="00846888"/>
    <w:rsid w:val="00847678"/>
    <w:rsid w:val="00850501"/>
    <w:rsid w:val="008518F5"/>
    <w:rsid w:val="00855286"/>
    <w:rsid w:val="00863BC0"/>
    <w:rsid w:val="00871874"/>
    <w:rsid w:val="00872CFB"/>
    <w:rsid w:val="00877349"/>
    <w:rsid w:val="00881537"/>
    <w:rsid w:val="00881673"/>
    <w:rsid w:val="00881B43"/>
    <w:rsid w:val="0088225E"/>
    <w:rsid w:val="008851D2"/>
    <w:rsid w:val="00886219"/>
    <w:rsid w:val="0089015E"/>
    <w:rsid w:val="00891D3E"/>
    <w:rsid w:val="00893A96"/>
    <w:rsid w:val="00896530"/>
    <w:rsid w:val="00897D1F"/>
    <w:rsid w:val="008A3AC6"/>
    <w:rsid w:val="008B4A04"/>
    <w:rsid w:val="008C012F"/>
    <w:rsid w:val="008C136D"/>
    <w:rsid w:val="008C1549"/>
    <w:rsid w:val="008C4D53"/>
    <w:rsid w:val="008D24CD"/>
    <w:rsid w:val="008D4026"/>
    <w:rsid w:val="008D6C3F"/>
    <w:rsid w:val="008E50E8"/>
    <w:rsid w:val="008E5A1D"/>
    <w:rsid w:val="008F0184"/>
    <w:rsid w:val="008F3631"/>
    <w:rsid w:val="008F54B5"/>
    <w:rsid w:val="008F70A2"/>
    <w:rsid w:val="009055B3"/>
    <w:rsid w:val="00907C5C"/>
    <w:rsid w:val="00907DD4"/>
    <w:rsid w:val="00910223"/>
    <w:rsid w:val="00911950"/>
    <w:rsid w:val="00915B34"/>
    <w:rsid w:val="0091604D"/>
    <w:rsid w:val="00916886"/>
    <w:rsid w:val="00917ECC"/>
    <w:rsid w:val="009269F9"/>
    <w:rsid w:val="009310CF"/>
    <w:rsid w:val="009310D6"/>
    <w:rsid w:val="009335F3"/>
    <w:rsid w:val="009348CC"/>
    <w:rsid w:val="009366AB"/>
    <w:rsid w:val="0094193B"/>
    <w:rsid w:val="00942ADF"/>
    <w:rsid w:val="00943C17"/>
    <w:rsid w:val="0094572A"/>
    <w:rsid w:val="00946819"/>
    <w:rsid w:val="009507AA"/>
    <w:rsid w:val="00955E11"/>
    <w:rsid w:val="00957615"/>
    <w:rsid w:val="00957EBF"/>
    <w:rsid w:val="00961278"/>
    <w:rsid w:val="00962D5C"/>
    <w:rsid w:val="009632B1"/>
    <w:rsid w:val="009651A1"/>
    <w:rsid w:val="009702BE"/>
    <w:rsid w:val="0097120A"/>
    <w:rsid w:val="00975B81"/>
    <w:rsid w:val="00976754"/>
    <w:rsid w:val="00976F6B"/>
    <w:rsid w:val="00981028"/>
    <w:rsid w:val="00983A26"/>
    <w:rsid w:val="00983B6D"/>
    <w:rsid w:val="00985B66"/>
    <w:rsid w:val="00986868"/>
    <w:rsid w:val="0098707E"/>
    <w:rsid w:val="00987AB5"/>
    <w:rsid w:val="0099011F"/>
    <w:rsid w:val="009915D7"/>
    <w:rsid w:val="00991C13"/>
    <w:rsid w:val="00992104"/>
    <w:rsid w:val="00995631"/>
    <w:rsid w:val="00996FD1"/>
    <w:rsid w:val="009977CF"/>
    <w:rsid w:val="009A0ADE"/>
    <w:rsid w:val="009A10EE"/>
    <w:rsid w:val="009A5657"/>
    <w:rsid w:val="009A6289"/>
    <w:rsid w:val="009A7288"/>
    <w:rsid w:val="009B280B"/>
    <w:rsid w:val="009B4B6B"/>
    <w:rsid w:val="009B6E8A"/>
    <w:rsid w:val="009C2318"/>
    <w:rsid w:val="009C5D41"/>
    <w:rsid w:val="009C65B6"/>
    <w:rsid w:val="009C67E6"/>
    <w:rsid w:val="009C6D45"/>
    <w:rsid w:val="009C76DA"/>
    <w:rsid w:val="009D595E"/>
    <w:rsid w:val="009E351D"/>
    <w:rsid w:val="009E3A63"/>
    <w:rsid w:val="009E5E22"/>
    <w:rsid w:val="009F0554"/>
    <w:rsid w:val="009F1BCA"/>
    <w:rsid w:val="009F1E40"/>
    <w:rsid w:val="009F20C4"/>
    <w:rsid w:val="009F4667"/>
    <w:rsid w:val="009F5C8A"/>
    <w:rsid w:val="00A036AB"/>
    <w:rsid w:val="00A06552"/>
    <w:rsid w:val="00A12150"/>
    <w:rsid w:val="00A12F2D"/>
    <w:rsid w:val="00A171BD"/>
    <w:rsid w:val="00A228D1"/>
    <w:rsid w:val="00A264B2"/>
    <w:rsid w:val="00A31844"/>
    <w:rsid w:val="00A31A5E"/>
    <w:rsid w:val="00A31EE8"/>
    <w:rsid w:val="00A342D1"/>
    <w:rsid w:val="00A44F2E"/>
    <w:rsid w:val="00A4732D"/>
    <w:rsid w:val="00A535DA"/>
    <w:rsid w:val="00A5471A"/>
    <w:rsid w:val="00A54FB5"/>
    <w:rsid w:val="00A61518"/>
    <w:rsid w:val="00A634ED"/>
    <w:rsid w:val="00A63BFF"/>
    <w:rsid w:val="00A67A16"/>
    <w:rsid w:val="00A71933"/>
    <w:rsid w:val="00A8157E"/>
    <w:rsid w:val="00A82927"/>
    <w:rsid w:val="00A863AE"/>
    <w:rsid w:val="00A87CD8"/>
    <w:rsid w:val="00A906AA"/>
    <w:rsid w:val="00A90821"/>
    <w:rsid w:val="00A90AE1"/>
    <w:rsid w:val="00A91859"/>
    <w:rsid w:val="00A919C5"/>
    <w:rsid w:val="00AA3898"/>
    <w:rsid w:val="00AA5C4C"/>
    <w:rsid w:val="00AB0247"/>
    <w:rsid w:val="00AB3308"/>
    <w:rsid w:val="00AB482E"/>
    <w:rsid w:val="00AB6EDF"/>
    <w:rsid w:val="00AC0C90"/>
    <w:rsid w:val="00AD2B3D"/>
    <w:rsid w:val="00AD560F"/>
    <w:rsid w:val="00AD6B52"/>
    <w:rsid w:val="00AE0A68"/>
    <w:rsid w:val="00AE6368"/>
    <w:rsid w:val="00AE7672"/>
    <w:rsid w:val="00AE7EF3"/>
    <w:rsid w:val="00AF60DB"/>
    <w:rsid w:val="00B000CE"/>
    <w:rsid w:val="00B0389C"/>
    <w:rsid w:val="00B1083B"/>
    <w:rsid w:val="00B10D57"/>
    <w:rsid w:val="00B1266A"/>
    <w:rsid w:val="00B14955"/>
    <w:rsid w:val="00B15308"/>
    <w:rsid w:val="00B17A76"/>
    <w:rsid w:val="00B2216B"/>
    <w:rsid w:val="00B24DC5"/>
    <w:rsid w:val="00B306D9"/>
    <w:rsid w:val="00B30C61"/>
    <w:rsid w:val="00B33182"/>
    <w:rsid w:val="00B37B7A"/>
    <w:rsid w:val="00B416C3"/>
    <w:rsid w:val="00B515F0"/>
    <w:rsid w:val="00B56B16"/>
    <w:rsid w:val="00B56D4A"/>
    <w:rsid w:val="00B62671"/>
    <w:rsid w:val="00B63620"/>
    <w:rsid w:val="00B638FF"/>
    <w:rsid w:val="00B74386"/>
    <w:rsid w:val="00B76850"/>
    <w:rsid w:val="00B776FF"/>
    <w:rsid w:val="00B83A06"/>
    <w:rsid w:val="00B845D4"/>
    <w:rsid w:val="00B86632"/>
    <w:rsid w:val="00B86D2C"/>
    <w:rsid w:val="00B8731A"/>
    <w:rsid w:val="00B8731D"/>
    <w:rsid w:val="00B93BA5"/>
    <w:rsid w:val="00B94688"/>
    <w:rsid w:val="00B95301"/>
    <w:rsid w:val="00B96ED0"/>
    <w:rsid w:val="00BA08E3"/>
    <w:rsid w:val="00BA1458"/>
    <w:rsid w:val="00BA1CB0"/>
    <w:rsid w:val="00BA3512"/>
    <w:rsid w:val="00BA4D68"/>
    <w:rsid w:val="00BA5EC5"/>
    <w:rsid w:val="00BA651B"/>
    <w:rsid w:val="00BB3364"/>
    <w:rsid w:val="00BB3BA7"/>
    <w:rsid w:val="00BB575C"/>
    <w:rsid w:val="00BB57B0"/>
    <w:rsid w:val="00BB74E3"/>
    <w:rsid w:val="00BD0E07"/>
    <w:rsid w:val="00BD26A5"/>
    <w:rsid w:val="00BD26D1"/>
    <w:rsid w:val="00BD2850"/>
    <w:rsid w:val="00BD4A92"/>
    <w:rsid w:val="00BE6A4C"/>
    <w:rsid w:val="00BF3D12"/>
    <w:rsid w:val="00BF4BDD"/>
    <w:rsid w:val="00C07938"/>
    <w:rsid w:val="00C1056E"/>
    <w:rsid w:val="00C1254F"/>
    <w:rsid w:val="00C1543B"/>
    <w:rsid w:val="00C178C8"/>
    <w:rsid w:val="00C234B2"/>
    <w:rsid w:val="00C25E9F"/>
    <w:rsid w:val="00C379E2"/>
    <w:rsid w:val="00C42100"/>
    <w:rsid w:val="00C51840"/>
    <w:rsid w:val="00C62C9E"/>
    <w:rsid w:val="00C6494F"/>
    <w:rsid w:val="00C66610"/>
    <w:rsid w:val="00C67C16"/>
    <w:rsid w:val="00C67E97"/>
    <w:rsid w:val="00C701D0"/>
    <w:rsid w:val="00C731A1"/>
    <w:rsid w:val="00C804F1"/>
    <w:rsid w:val="00C80E04"/>
    <w:rsid w:val="00C82179"/>
    <w:rsid w:val="00C83D12"/>
    <w:rsid w:val="00C87AB3"/>
    <w:rsid w:val="00C87AEF"/>
    <w:rsid w:val="00C958C5"/>
    <w:rsid w:val="00C9595F"/>
    <w:rsid w:val="00C96F92"/>
    <w:rsid w:val="00CA0D75"/>
    <w:rsid w:val="00CA1AFE"/>
    <w:rsid w:val="00CA5BBA"/>
    <w:rsid w:val="00CA61EA"/>
    <w:rsid w:val="00CB3F57"/>
    <w:rsid w:val="00CB4A50"/>
    <w:rsid w:val="00CB4D4E"/>
    <w:rsid w:val="00CC137C"/>
    <w:rsid w:val="00CC50C7"/>
    <w:rsid w:val="00CC5773"/>
    <w:rsid w:val="00CD19EC"/>
    <w:rsid w:val="00CD3B59"/>
    <w:rsid w:val="00CD6592"/>
    <w:rsid w:val="00CE2C7F"/>
    <w:rsid w:val="00CE3C20"/>
    <w:rsid w:val="00CE748D"/>
    <w:rsid w:val="00CF0B0F"/>
    <w:rsid w:val="00CF2C1D"/>
    <w:rsid w:val="00D00E35"/>
    <w:rsid w:val="00D03022"/>
    <w:rsid w:val="00D03C82"/>
    <w:rsid w:val="00D07129"/>
    <w:rsid w:val="00D108AC"/>
    <w:rsid w:val="00D10AA2"/>
    <w:rsid w:val="00D1421C"/>
    <w:rsid w:val="00D14666"/>
    <w:rsid w:val="00D22DCD"/>
    <w:rsid w:val="00D26CA7"/>
    <w:rsid w:val="00D300FD"/>
    <w:rsid w:val="00D308A6"/>
    <w:rsid w:val="00D37EFC"/>
    <w:rsid w:val="00D401F9"/>
    <w:rsid w:val="00D4045F"/>
    <w:rsid w:val="00D406F4"/>
    <w:rsid w:val="00D4310E"/>
    <w:rsid w:val="00D44BFF"/>
    <w:rsid w:val="00D514B5"/>
    <w:rsid w:val="00D5329A"/>
    <w:rsid w:val="00D6303C"/>
    <w:rsid w:val="00D657CE"/>
    <w:rsid w:val="00D65D4F"/>
    <w:rsid w:val="00D66622"/>
    <w:rsid w:val="00D66C00"/>
    <w:rsid w:val="00D75249"/>
    <w:rsid w:val="00D75EA8"/>
    <w:rsid w:val="00D77A64"/>
    <w:rsid w:val="00D82DFF"/>
    <w:rsid w:val="00D85315"/>
    <w:rsid w:val="00D91D73"/>
    <w:rsid w:val="00D94CC4"/>
    <w:rsid w:val="00D97483"/>
    <w:rsid w:val="00DA2F1F"/>
    <w:rsid w:val="00DA4058"/>
    <w:rsid w:val="00DA457A"/>
    <w:rsid w:val="00DA4873"/>
    <w:rsid w:val="00DA57D6"/>
    <w:rsid w:val="00DA776C"/>
    <w:rsid w:val="00DB0399"/>
    <w:rsid w:val="00DB7A3D"/>
    <w:rsid w:val="00DC3A6C"/>
    <w:rsid w:val="00DC3B55"/>
    <w:rsid w:val="00DC3BD0"/>
    <w:rsid w:val="00DC47C5"/>
    <w:rsid w:val="00DC7155"/>
    <w:rsid w:val="00DD0A3D"/>
    <w:rsid w:val="00DD3623"/>
    <w:rsid w:val="00DD42AC"/>
    <w:rsid w:val="00DE14B9"/>
    <w:rsid w:val="00DE150B"/>
    <w:rsid w:val="00DE2A02"/>
    <w:rsid w:val="00DE33D8"/>
    <w:rsid w:val="00DE3640"/>
    <w:rsid w:val="00DF42D0"/>
    <w:rsid w:val="00DF642F"/>
    <w:rsid w:val="00E018BE"/>
    <w:rsid w:val="00E04156"/>
    <w:rsid w:val="00E0567D"/>
    <w:rsid w:val="00E0599D"/>
    <w:rsid w:val="00E06489"/>
    <w:rsid w:val="00E077EE"/>
    <w:rsid w:val="00E12255"/>
    <w:rsid w:val="00E2429A"/>
    <w:rsid w:val="00E259D6"/>
    <w:rsid w:val="00E27999"/>
    <w:rsid w:val="00E27A16"/>
    <w:rsid w:val="00E33CBE"/>
    <w:rsid w:val="00E36DD7"/>
    <w:rsid w:val="00E403CC"/>
    <w:rsid w:val="00E42FC7"/>
    <w:rsid w:val="00E529F9"/>
    <w:rsid w:val="00E5322D"/>
    <w:rsid w:val="00E53809"/>
    <w:rsid w:val="00E55D4E"/>
    <w:rsid w:val="00E6142F"/>
    <w:rsid w:val="00E61991"/>
    <w:rsid w:val="00E6293B"/>
    <w:rsid w:val="00E660F8"/>
    <w:rsid w:val="00E673B9"/>
    <w:rsid w:val="00E6752E"/>
    <w:rsid w:val="00E676BF"/>
    <w:rsid w:val="00E743D2"/>
    <w:rsid w:val="00E80BA2"/>
    <w:rsid w:val="00E811CE"/>
    <w:rsid w:val="00E81B5E"/>
    <w:rsid w:val="00E8535F"/>
    <w:rsid w:val="00E87BB7"/>
    <w:rsid w:val="00E91D8A"/>
    <w:rsid w:val="00E94084"/>
    <w:rsid w:val="00E94B78"/>
    <w:rsid w:val="00E953EE"/>
    <w:rsid w:val="00E96FB8"/>
    <w:rsid w:val="00EA0E59"/>
    <w:rsid w:val="00EA28D0"/>
    <w:rsid w:val="00EA500F"/>
    <w:rsid w:val="00EA602D"/>
    <w:rsid w:val="00EA6510"/>
    <w:rsid w:val="00EA6BD4"/>
    <w:rsid w:val="00EB31F0"/>
    <w:rsid w:val="00EC06F4"/>
    <w:rsid w:val="00EC0F56"/>
    <w:rsid w:val="00EC364C"/>
    <w:rsid w:val="00EC3828"/>
    <w:rsid w:val="00EC5DB5"/>
    <w:rsid w:val="00EC6357"/>
    <w:rsid w:val="00EC6ACF"/>
    <w:rsid w:val="00EC6C48"/>
    <w:rsid w:val="00EC6DAE"/>
    <w:rsid w:val="00ED020E"/>
    <w:rsid w:val="00ED0D3B"/>
    <w:rsid w:val="00ED1BAB"/>
    <w:rsid w:val="00EE2461"/>
    <w:rsid w:val="00EE24B6"/>
    <w:rsid w:val="00EE2731"/>
    <w:rsid w:val="00EE2F00"/>
    <w:rsid w:val="00EE3921"/>
    <w:rsid w:val="00EE3DF8"/>
    <w:rsid w:val="00EE4AB0"/>
    <w:rsid w:val="00EE5596"/>
    <w:rsid w:val="00EE5C79"/>
    <w:rsid w:val="00EF5A04"/>
    <w:rsid w:val="00F014BE"/>
    <w:rsid w:val="00F0237C"/>
    <w:rsid w:val="00F04770"/>
    <w:rsid w:val="00F05406"/>
    <w:rsid w:val="00F0567D"/>
    <w:rsid w:val="00F074A1"/>
    <w:rsid w:val="00F14659"/>
    <w:rsid w:val="00F14FAA"/>
    <w:rsid w:val="00F20101"/>
    <w:rsid w:val="00F20551"/>
    <w:rsid w:val="00F2142B"/>
    <w:rsid w:val="00F23EC1"/>
    <w:rsid w:val="00F2409C"/>
    <w:rsid w:val="00F24F75"/>
    <w:rsid w:val="00F30BF4"/>
    <w:rsid w:val="00F316C9"/>
    <w:rsid w:val="00F33CF0"/>
    <w:rsid w:val="00F356A3"/>
    <w:rsid w:val="00F425CD"/>
    <w:rsid w:val="00F453DD"/>
    <w:rsid w:val="00F4736C"/>
    <w:rsid w:val="00F53780"/>
    <w:rsid w:val="00F5465D"/>
    <w:rsid w:val="00F55095"/>
    <w:rsid w:val="00F56512"/>
    <w:rsid w:val="00F57BB5"/>
    <w:rsid w:val="00F61522"/>
    <w:rsid w:val="00F618B0"/>
    <w:rsid w:val="00F62304"/>
    <w:rsid w:val="00F6729F"/>
    <w:rsid w:val="00F67736"/>
    <w:rsid w:val="00F7300D"/>
    <w:rsid w:val="00F73D34"/>
    <w:rsid w:val="00F763C6"/>
    <w:rsid w:val="00F76F29"/>
    <w:rsid w:val="00F80D86"/>
    <w:rsid w:val="00F814C1"/>
    <w:rsid w:val="00F82E06"/>
    <w:rsid w:val="00F907D6"/>
    <w:rsid w:val="00F91E62"/>
    <w:rsid w:val="00F96573"/>
    <w:rsid w:val="00FA1EB2"/>
    <w:rsid w:val="00FA21C9"/>
    <w:rsid w:val="00FA3174"/>
    <w:rsid w:val="00FA4D40"/>
    <w:rsid w:val="00FA60D8"/>
    <w:rsid w:val="00FB1113"/>
    <w:rsid w:val="00FB135C"/>
    <w:rsid w:val="00FB1EC5"/>
    <w:rsid w:val="00FB2636"/>
    <w:rsid w:val="00FB69EB"/>
    <w:rsid w:val="00FB7553"/>
    <w:rsid w:val="00FC2026"/>
    <w:rsid w:val="00FC2B3A"/>
    <w:rsid w:val="00FC7064"/>
    <w:rsid w:val="00FC76D5"/>
    <w:rsid w:val="00FD506B"/>
    <w:rsid w:val="00FD57F4"/>
    <w:rsid w:val="00FD5D5C"/>
    <w:rsid w:val="00FE4043"/>
    <w:rsid w:val="00FE413F"/>
    <w:rsid w:val="00FF10D7"/>
    <w:rsid w:val="00FF1170"/>
  </w:rsids>
  <m:mathPr>
    <m:mathFont m:val="Cambria Math"/>
    <m:brkBin m:val="before"/>
    <m:brkBinSub m:val="--"/>
    <m:smallFrac m:val="0"/>
    <m:dispDef/>
    <m:lMargin m:val="0"/>
    <m:rMargin m:val="0"/>
    <m:defJc m:val="centerGroup"/>
    <m:wrapIndent m:val="1440"/>
    <m:intLim m:val="subSup"/>
    <m:naryLim m:val="undOvr"/>
  </m:mathPr>
  <w:themeFontLang w:val="de-D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2EE05"/>
  <w15:docId w15:val="{41624AB4-6905-4370-97B3-AE0EF4373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61522"/>
    <w:pPr>
      <w:suppressAutoHyphens/>
      <w:spacing w:line="360" w:lineRule="auto"/>
    </w:pPr>
    <w:rPr>
      <w:rFonts w:ascii="Arial" w:eastAsia="Times New Roman" w:hAnsi="Arial" w:cs="Arial"/>
      <w:kern w:val="1"/>
      <w:lang w:val="en-US" w:eastAsia="ar-SA"/>
    </w:rPr>
  </w:style>
  <w:style w:type="paragraph" w:styleId="berschrift1">
    <w:name w:val="heading 1"/>
    <w:basedOn w:val="Standard"/>
    <w:next w:val="Standard"/>
    <w:link w:val="berschrift1Zchn"/>
    <w:uiPriority w:val="9"/>
    <w:qFormat/>
    <w:rsid w:val="00F61522"/>
    <w:pPr>
      <w:tabs>
        <w:tab w:val="left" w:pos="6513"/>
      </w:tabs>
      <w:spacing w:line="276" w:lineRule="auto"/>
      <w:outlineLvl w:val="0"/>
    </w:pPr>
    <w:rPr>
      <w:b/>
      <w:noProof/>
      <w:sz w:val="36"/>
      <w:szCs w:val="36"/>
      <w:lang w:eastAsia="de-DE"/>
    </w:rPr>
  </w:style>
  <w:style w:type="paragraph" w:styleId="berschrift2">
    <w:name w:val="heading 2"/>
    <w:aliases w:val="Subheadline"/>
    <w:basedOn w:val="Standard"/>
    <w:next w:val="Standard"/>
    <w:link w:val="berschrift2Zchn"/>
    <w:uiPriority w:val="9"/>
    <w:semiHidden/>
    <w:unhideWhenUsed/>
    <w:qFormat/>
    <w:rsid w:val="004D2177"/>
    <w:pPr>
      <w:keepNext/>
      <w:keepLines/>
      <w:suppressAutoHyphens w:val="0"/>
      <w:spacing w:before="200" w:after="200"/>
      <w:outlineLvl w:val="1"/>
    </w:pPr>
    <w:rPr>
      <w:rFonts w:eastAsiaTheme="majorEastAsia" w:cstheme="majorBidi"/>
      <w:bCs/>
      <w:i/>
      <w:kern w:val="0"/>
      <w:szCs w:val="26"/>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61522"/>
    <w:rPr>
      <w:rFonts w:ascii="Arial" w:eastAsia="Times New Roman" w:hAnsi="Arial" w:cs="Arial"/>
      <w:b/>
      <w:noProof/>
      <w:kern w:val="1"/>
      <w:sz w:val="36"/>
      <w:szCs w:val="36"/>
      <w:lang w:val="en-US" w:eastAsia="de-DE"/>
    </w:rPr>
  </w:style>
  <w:style w:type="character" w:customStyle="1" w:styleId="berschrift2Zchn">
    <w:name w:val="Überschrift 2 Zchn"/>
    <w:aliases w:val="Subheadline Zchn"/>
    <w:basedOn w:val="Absatz-Standardschriftart"/>
    <w:link w:val="berschrift2"/>
    <w:uiPriority w:val="9"/>
    <w:semiHidden/>
    <w:rsid w:val="004D2177"/>
    <w:rPr>
      <w:rFonts w:ascii="Arial" w:eastAsiaTheme="majorEastAsia" w:hAnsi="Arial" w:cstheme="majorBidi"/>
      <w:bCs/>
      <w:i/>
      <w:sz w:val="24"/>
      <w:szCs w:val="26"/>
    </w:rPr>
  </w:style>
  <w:style w:type="paragraph" w:styleId="Titel">
    <w:name w:val="Title"/>
    <w:basedOn w:val="Standard"/>
    <w:next w:val="Standard"/>
    <w:link w:val="TitelZchn"/>
    <w:uiPriority w:val="10"/>
    <w:qFormat/>
    <w:rsid w:val="004D2177"/>
    <w:pPr>
      <w:suppressAutoHyphens w:val="0"/>
      <w:spacing w:after="300"/>
      <w:contextualSpacing/>
      <w:jc w:val="center"/>
    </w:pPr>
    <w:rPr>
      <w:rFonts w:eastAsiaTheme="majorEastAsia" w:cstheme="majorBidi"/>
      <w:b/>
      <w:spacing w:val="5"/>
      <w:kern w:val="28"/>
      <w:sz w:val="36"/>
      <w:szCs w:val="52"/>
      <w:lang w:eastAsia="en-US"/>
    </w:rPr>
  </w:style>
  <w:style w:type="character" w:customStyle="1" w:styleId="TitelZchn">
    <w:name w:val="Titel Zchn"/>
    <w:basedOn w:val="Absatz-Standardschriftart"/>
    <w:link w:val="Titel"/>
    <w:uiPriority w:val="10"/>
    <w:rsid w:val="004D2177"/>
    <w:rPr>
      <w:rFonts w:ascii="Arial" w:eastAsiaTheme="majorEastAsia" w:hAnsi="Arial" w:cstheme="majorBidi"/>
      <w:b/>
      <w:spacing w:val="5"/>
      <w:kern w:val="28"/>
      <w:sz w:val="36"/>
      <w:szCs w:val="52"/>
    </w:rPr>
  </w:style>
  <w:style w:type="character" w:styleId="Hyperlink">
    <w:name w:val="Hyperlink"/>
    <w:uiPriority w:val="99"/>
    <w:rsid w:val="00D108AC"/>
    <w:rPr>
      <w:color w:val="0000FF"/>
      <w:u w:val="single"/>
    </w:rPr>
  </w:style>
  <w:style w:type="paragraph" w:customStyle="1" w:styleId="Standard1">
    <w:name w:val="Standard1"/>
    <w:uiPriority w:val="99"/>
    <w:rsid w:val="00D108AC"/>
    <w:pPr>
      <w:suppressAutoHyphens/>
    </w:pPr>
    <w:rPr>
      <w:rFonts w:ascii="Times New Roman" w:eastAsia="Arial" w:hAnsi="Times New Roman" w:cs="Times New Roman"/>
      <w:kern w:val="1"/>
      <w:sz w:val="24"/>
      <w:szCs w:val="24"/>
      <w:lang w:eastAsia="ar-SA"/>
    </w:rPr>
  </w:style>
  <w:style w:type="character" w:customStyle="1" w:styleId="Kommentarzeichen1">
    <w:name w:val="Kommentarzeichen1"/>
    <w:rsid w:val="00D108AC"/>
    <w:rPr>
      <w:sz w:val="16"/>
      <w:szCs w:val="16"/>
    </w:rPr>
  </w:style>
  <w:style w:type="paragraph" w:customStyle="1" w:styleId="Pressemitteilung">
    <w:name w:val="Pressemitteilung"/>
    <w:basedOn w:val="Standard"/>
    <w:rsid w:val="00D108AC"/>
    <w:pPr>
      <w:spacing w:before="360" w:after="240"/>
    </w:pPr>
    <w:rPr>
      <w:b/>
      <w:kern w:val="0"/>
      <w:szCs w:val="20"/>
      <w:u w:val="single"/>
    </w:rPr>
  </w:style>
  <w:style w:type="character" w:styleId="Kommentarzeichen">
    <w:name w:val="annotation reference"/>
    <w:uiPriority w:val="99"/>
    <w:semiHidden/>
    <w:unhideWhenUsed/>
    <w:rsid w:val="00D108AC"/>
    <w:rPr>
      <w:sz w:val="16"/>
      <w:szCs w:val="16"/>
    </w:rPr>
  </w:style>
  <w:style w:type="paragraph" w:styleId="Kommentartext">
    <w:name w:val="annotation text"/>
    <w:basedOn w:val="Standard"/>
    <w:link w:val="KommentartextZchn"/>
    <w:uiPriority w:val="99"/>
    <w:unhideWhenUsed/>
    <w:rsid w:val="00D108AC"/>
    <w:rPr>
      <w:sz w:val="20"/>
      <w:szCs w:val="20"/>
    </w:rPr>
  </w:style>
  <w:style w:type="character" w:customStyle="1" w:styleId="KommentartextZchn">
    <w:name w:val="Kommentartext Zchn"/>
    <w:basedOn w:val="Absatz-Standardschriftart"/>
    <w:link w:val="Kommentartext"/>
    <w:uiPriority w:val="99"/>
    <w:rsid w:val="00D108AC"/>
    <w:rPr>
      <w:rFonts w:ascii="Times New Roman" w:eastAsia="Times New Roman" w:hAnsi="Times New Roman" w:cs="Times New Roman"/>
      <w:kern w:val="1"/>
      <w:sz w:val="20"/>
      <w:szCs w:val="20"/>
      <w:lang w:eastAsia="ar-SA"/>
    </w:rPr>
  </w:style>
  <w:style w:type="paragraph" w:styleId="Sprechblasentext">
    <w:name w:val="Balloon Text"/>
    <w:basedOn w:val="Standard"/>
    <w:link w:val="SprechblasentextZchn"/>
    <w:uiPriority w:val="99"/>
    <w:semiHidden/>
    <w:unhideWhenUsed/>
    <w:rsid w:val="00D108A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108AC"/>
    <w:rPr>
      <w:rFonts w:ascii="Tahoma" w:eastAsia="Times New Roman" w:hAnsi="Tahoma" w:cs="Tahoma"/>
      <w:kern w:val="1"/>
      <w:sz w:val="16"/>
      <w:szCs w:val="16"/>
      <w:lang w:eastAsia="ar-SA"/>
    </w:rPr>
  </w:style>
  <w:style w:type="paragraph" w:styleId="Kommentarthema">
    <w:name w:val="annotation subject"/>
    <w:basedOn w:val="Kommentartext"/>
    <w:next w:val="Kommentartext"/>
    <w:link w:val="KommentarthemaZchn"/>
    <w:uiPriority w:val="99"/>
    <w:semiHidden/>
    <w:unhideWhenUsed/>
    <w:rsid w:val="009C67E6"/>
    <w:rPr>
      <w:b/>
      <w:bCs/>
    </w:rPr>
  </w:style>
  <w:style w:type="character" w:customStyle="1" w:styleId="KommentarthemaZchn">
    <w:name w:val="Kommentarthema Zchn"/>
    <w:basedOn w:val="KommentartextZchn"/>
    <w:link w:val="Kommentarthema"/>
    <w:uiPriority w:val="99"/>
    <w:semiHidden/>
    <w:rsid w:val="009C67E6"/>
    <w:rPr>
      <w:rFonts w:ascii="Times New Roman" w:eastAsia="Times New Roman" w:hAnsi="Times New Roman" w:cs="Times New Roman"/>
      <w:b/>
      <w:bCs/>
      <w:kern w:val="1"/>
      <w:sz w:val="20"/>
      <w:szCs w:val="20"/>
      <w:lang w:eastAsia="ar-SA"/>
    </w:rPr>
  </w:style>
  <w:style w:type="character" w:styleId="BesuchterLink">
    <w:name w:val="FollowedHyperlink"/>
    <w:basedOn w:val="Absatz-Standardschriftart"/>
    <w:uiPriority w:val="99"/>
    <w:semiHidden/>
    <w:unhideWhenUsed/>
    <w:rsid w:val="00CA0D75"/>
    <w:rPr>
      <w:color w:val="800080" w:themeColor="followedHyperlink"/>
      <w:u w:val="single"/>
    </w:rPr>
  </w:style>
  <w:style w:type="paragraph" w:styleId="StandardWeb">
    <w:name w:val="Normal (Web)"/>
    <w:basedOn w:val="Standard"/>
    <w:uiPriority w:val="99"/>
    <w:unhideWhenUsed/>
    <w:rsid w:val="00047E06"/>
    <w:pPr>
      <w:suppressAutoHyphens w:val="0"/>
      <w:spacing w:before="100" w:beforeAutospacing="1" w:after="100" w:afterAutospacing="1"/>
    </w:pPr>
    <w:rPr>
      <w:kern w:val="0"/>
      <w:lang w:eastAsia="de-DE"/>
    </w:rPr>
  </w:style>
  <w:style w:type="character" w:customStyle="1" w:styleId="st">
    <w:name w:val="st"/>
    <w:basedOn w:val="Absatz-Standardschriftart"/>
    <w:rsid w:val="00EE5596"/>
  </w:style>
  <w:style w:type="character" w:styleId="Hervorhebung">
    <w:name w:val="Emphasis"/>
    <w:basedOn w:val="Absatz-Standardschriftart"/>
    <w:uiPriority w:val="20"/>
    <w:qFormat/>
    <w:rsid w:val="00EE5596"/>
    <w:rPr>
      <w:i/>
      <w:iCs/>
    </w:rPr>
  </w:style>
  <w:style w:type="paragraph" w:styleId="Endnotentext">
    <w:name w:val="endnote text"/>
    <w:basedOn w:val="Standard"/>
    <w:link w:val="EndnotentextZchn"/>
    <w:uiPriority w:val="99"/>
    <w:unhideWhenUsed/>
    <w:rsid w:val="00D97483"/>
    <w:rPr>
      <w:sz w:val="20"/>
      <w:szCs w:val="20"/>
    </w:rPr>
  </w:style>
  <w:style w:type="character" w:customStyle="1" w:styleId="EndnotentextZchn">
    <w:name w:val="Endnotentext Zchn"/>
    <w:basedOn w:val="Absatz-Standardschriftart"/>
    <w:link w:val="Endnotentext"/>
    <w:uiPriority w:val="99"/>
    <w:rsid w:val="00D97483"/>
    <w:rPr>
      <w:rFonts w:ascii="Times New Roman" w:eastAsia="Times New Roman" w:hAnsi="Times New Roman" w:cs="Times New Roman"/>
      <w:kern w:val="1"/>
      <w:sz w:val="20"/>
      <w:szCs w:val="20"/>
      <w:lang w:eastAsia="ar-SA"/>
    </w:rPr>
  </w:style>
  <w:style w:type="character" w:styleId="Endnotenzeichen">
    <w:name w:val="endnote reference"/>
    <w:basedOn w:val="Absatz-Standardschriftart"/>
    <w:uiPriority w:val="99"/>
    <w:semiHidden/>
    <w:unhideWhenUsed/>
    <w:rsid w:val="00D97483"/>
    <w:rPr>
      <w:vertAlign w:val="superscript"/>
    </w:rPr>
  </w:style>
  <w:style w:type="paragraph" w:styleId="Listenabsatz">
    <w:name w:val="List Paragraph"/>
    <w:basedOn w:val="Standard"/>
    <w:uiPriority w:val="34"/>
    <w:qFormat/>
    <w:rsid w:val="00446472"/>
    <w:pPr>
      <w:ind w:left="720"/>
      <w:contextualSpacing/>
    </w:pPr>
  </w:style>
  <w:style w:type="paragraph" w:styleId="Kopfzeile">
    <w:name w:val="header"/>
    <w:basedOn w:val="Standard"/>
    <w:link w:val="KopfzeileZchn"/>
    <w:uiPriority w:val="99"/>
    <w:unhideWhenUsed/>
    <w:rsid w:val="00A906AA"/>
    <w:pPr>
      <w:tabs>
        <w:tab w:val="center" w:pos="4536"/>
        <w:tab w:val="right" w:pos="9072"/>
      </w:tabs>
    </w:pPr>
  </w:style>
  <w:style w:type="character" w:customStyle="1" w:styleId="KopfzeileZchn">
    <w:name w:val="Kopfzeile Zchn"/>
    <w:basedOn w:val="Absatz-Standardschriftart"/>
    <w:link w:val="Kopfzeile"/>
    <w:uiPriority w:val="99"/>
    <w:rsid w:val="00A906AA"/>
    <w:rPr>
      <w:rFonts w:ascii="Times New Roman" w:eastAsia="Times New Roman" w:hAnsi="Times New Roman" w:cs="Times New Roman"/>
      <w:kern w:val="1"/>
      <w:sz w:val="24"/>
      <w:szCs w:val="24"/>
      <w:lang w:eastAsia="ar-SA"/>
    </w:rPr>
  </w:style>
  <w:style w:type="paragraph" w:styleId="Fuzeile">
    <w:name w:val="footer"/>
    <w:basedOn w:val="Standard"/>
    <w:link w:val="FuzeileZchn"/>
    <w:uiPriority w:val="99"/>
    <w:unhideWhenUsed/>
    <w:rsid w:val="00A906AA"/>
    <w:pPr>
      <w:tabs>
        <w:tab w:val="center" w:pos="4536"/>
        <w:tab w:val="right" w:pos="9072"/>
      </w:tabs>
    </w:pPr>
  </w:style>
  <w:style w:type="character" w:customStyle="1" w:styleId="FuzeileZchn">
    <w:name w:val="Fußzeile Zchn"/>
    <w:basedOn w:val="Absatz-Standardschriftart"/>
    <w:link w:val="Fuzeile"/>
    <w:uiPriority w:val="99"/>
    <w:rsid w:val="00A906AA"/>
    <w:rPr>
      <w:rFonts w:ascii="Times New Roman" w:eastAsia="Times New Roman" w:hAnsi="Times New Roman" w:cs="Times New Roman"/>
      <w:kern w:val="1"/>
      <w:sz w:val="24"/>
      <w:szCs w:val="24"/>
      <w:lang w:eastAsia="ar-SA"/>
    </w:rPr>
  </w:style>
  <w:style w:type="table" w:styleId="Tabellenraster">
    <w:name w:val="Table Grid"/>
    <w:basedOn w:val="NormaleTabelle"/>
    <w:uiPriority w:val="59"/>
    <w:rsid w:val="00881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Standard"/>
    <w:rsid w:val="0031068D"/>
    <w:pPr>
      <w:suppressAutoHyphens w:val="0"/>
    </w:pPr>
    <w:rPr>
      <w:rFonts w:ascii="Calibri" w:eastAsiaTheme="minorHAnsi" w:hAnsi="Calibri" w:cs="Calibri"/>
      <w:kern w:val="0"/>
      <w:lang w:eastAsia="de-DE"/>
    </w:rPr>
  </w:style>
  <w:style w:type="paragraph" w:customStyle="1" w:styleId="xxstandard1">
    <w:name w:val="x_xstandard1"/>
    <w:basedOn w:val="Standard"/>
    <w:rsid w:val="0031068D"/>
    <w:pPr>
      <w:suppressAutoHyphens w:val="0"/>
    </w:pPr>
    <w:rPr>
      <w:rFonts w:eastAsiaTheme="minorHAnsi"/>
      <w:kern w:val="0"/>
      <w:lang w:eastAsia="de-DE"/>
    </w:rPr>
  </w:style>
  <w:style w:type="character" w:styleId="NichtaufgelsteErwhnung">
    <w:name w:val="Unresolved Mention"/>
    <w:basedOn w:val="Absatz-Standardschriftart"/>
    <w:uiPriority w:val="99"/>
    <w:semiHidden/>
    <w:unhideWhenUsed/>
    <w:rsid w:val="00405739"/>
    <w:rPr>
      <w:color w:val="605E5C"/>
      <w:shd w:val="clear" w:color="auto" w:fill="E1DFDD"/>
    </w:rPr>
  </w:style>
  <w:style w:type="paragraph" w:styleId="berarbeitung">
    <w:name w:val="Revision"/>
    <w:hidden/>
    <w:uiPriority w:val="99"/>
    <w:semiHidden/>
    <w:rsid w:val="000A49D5"/>
    <w:rPr>
      <w:rFonts w:ascii="Arial" w:eastAsia="Times New Roman" w:hAnsi="Arial" w:cs="Arial"/>
      <w:kern w:val="1"/>
      <w:lang w:val="en-US" w:eastAsia="ar-SA"/>
    </w:rPr>
  </w:style>
  <w:style w:type="character" w:customStyle="1" w:styleId="cf01">
    <w:name w:val="cf01"/>
    <w:basedOn w:val="Absatz-Standardschriftart"/>
    <w:rsid w:val="00BB74E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742159">
      <w:bodyDiv w:val="1"/>
      <w:marLeft w:val="0"/>
      <w:marRight w:val="0"/>
      <w:marTop w:val="0"/>
      <w:marBottom w:val="0"/>
      <w:divBdr>
        <w:top w:val="none" w:sz="0" w:space="0" w:color="auto"/>
        <w:left w:val="none" w:sz="0" w:space="0" w:color="auto"/>
        <w:bottom w:val="none" w:sz="0" w:space="0" w:color="auto"/>
        <w:right w:val="none" w:sz="0" w:space="0" w:color="auto"/>
      </w:divBdr>
    </w:div>
    <w:div w:id="439959039">
      <w:bodyDiv w:val="1"/>
      <w:marLeft w:val="0"/>
      <w:marRight w:val="0"/>
      <w:marTop w:val="0"/>
      <w:marBottom w:val="0"/>
      <w:divBdr>
        <w:top w:val="none" w:sz="0" w:space="0" w:color="auto"/>
        <w:left w:val="none" w:sz="0" w:space="0" w:color="auto"/>
        <w:bottom w:val="none" w:sz="0" w:space="0" w:color="auto"/>
        <w:right w:val="none" w:sz="0" w:space="0" w:color="auto"/>
      </w:divBdr>
    </w:div>
    <w:div w:id="460808523">
      <w:bodyDiv w:val="1"/>
      <w:marLeft w:val="0"/>
      <w:marRight w:val="0"/>
      <w:marTop w:val="0"/>
      <w:marBottom w:val="0"/>
      <w:divBdr>
        <w:top w:val="none" w:sz="0" w:space="0" w:color="auto"/>
        <w:left w:val="none" w:sz="0" w:space="0" w:color="auto"/>
        <w:bottom w:val="none" w:sz="0" w:space="0" w:color="auto"/>
        <w:right w:val="none" w:sz="0" w:space="0" w:color="auto"/>
      </w:divBdr>
    </w:div>
    <w:div w:id="467548153">
      <w:bodyDiv w:val="1"/>
      <w:marLeft w:val="0"/>
      <w:marRight w:val="0"/>
      <w:marTop w:val="0"/>
      <w:marBottom w:val="0"/>
      <w:divBdr>
        <w:top w:val="none" w:sz="0" w:space="0" w:color="auto"/>
        <w:left w:val="none" w:sz="0" w:space="0" w:color="auto"/>
        <w:bottom w:val="none" w:sz="0" w:space="0" w:color="auto"/>
        <w:right w:val="none" w:sz="0" w:space="0" w:color="auto"/>
      </w:divBdr>
    </w:div>
    <w:div w:id="568619203">
      <w:bodyDiv w:val="1"/>
      <w:marLeft w:val="0"/>
      <w:marRight w:val="0"/>
      <w:marTop w:val="0"/>
      <w:marBottom w:val="0"/>
      <w:divBdr>
        <w:top w:val="none" w:sz="0" w:space="0" w:color="auto"/>
        <w:left w:val="none" w:sz="0" w:space="0" w:color="auto"/>
        <w:bottom w:val="none" w:sz="0" w:space="0" w:color="auto"/>
        <w:right w:val="none" w:sz="0" w:space="0" w:color="auto"/>
      </w:divBdr>
    </w:div>
    <w:div w:id="572786899">
      <w:bodyDiv w:val="1"/>
      <w:marLeft w:val="0"/>
      <w:marRight w:val="0"/>
      <w:marTop w:val="0"/>
      <w:marBottom w:val="0"/>
      <w:divBdr>
        <w:top w:val="none" w:sz="0" w:space="0" w:color="auto"/>
        <w:left w:val="none" w:sz="0" w:space="0" w:color="auto"/>
        <w:bottom w:val="none" w:sz="0" w:space="0" w:color="auto"/>
        <w:right w:val="none" w:sz="0" w:space="0" w:color="auto"/>
      </w:divBdr>
    </w:div>
    <w:div w:id="888809876">
      <w:bodyDiv w:val="1"/>
      <w:marLeft w:val="0"/>
      <w:marRight w:val="0"/>
      <w:marTop w:val="0"/>
      <w:marBottom w:val="0"/>
      <w:divBdr>
        <w:top w:val="none" w:sz="0" w:space="0" w:color="auto"/>
        <w:left w:val="none" w:sz="0" w:space="0" w:color="auto"/>
        <w:bottom w:val="none" w:sz="0" w:space="0" w:color="auto"/>
        <w:right w:val="none" w:sz="0" w:space="0" w:color="auto"/>
      </w:divBdr>
    </w:div>
    <w:div w:id="943804048">
      <w:bodyDiv w:val="1"/>
      <w:marLeft w:val="0"/>
      <w:marRight w:val="0"/>
      <w:marTop w:val="0"/>
      <w:marBottom w:val="0"/>
      <w:divBdr>
        <w:top w:val="none" w:sz="0" w:space="0" w:color="auto"/>
        <w:left w:val="none" w:sz="0" w:space="0" w:color="auto"/>
        <w:bottom w:val="none" w:sz="0" w:space="0" w:color="auto"/>
        <w:right w:val="none" w:sz="0" w:space="0" w:color="auto"/>
      </w:divBdr>
    </w:div>
    <w:div w:id="1275675647">
      <w:bodyDiv w:val="1"/>
      <w:marLeft w:val="0"/>
      <w:marRight w:val="0"/>
      <w:marTop w:val="0"/>
      <w:marBottom w:val="0"/>
      <w:divBdr>
        <w:top w:val="none" w:sz="0" w:space="0" w:color="auto"/>
        <w:left w:val="none" w:sz="0" w:space="0" w:color="auto"/>
        <w:bottom w:val="none" w:sz="0" w:space="0" w:color="auto"/>
        <w:right w:val="none" w:sz="0" w:space="0" w:color="auto"/>
      </w:divBdr>
    </w:div>
    <w:div w:id="1443919157">
      <w:bodyDiv w:val="1"/>
      <w:marLeft w:val="0"/>
      <w:marRight w:val="0"/>
      <w:marTop w:val="0"/>
      <w:marBottom w:val="0"/>
      <w:divBdr>
        <w:top w:val="none" w:sz="0" w:space="0" w:color="auto"/>
        <w:left w:val="none" w:sz="0" w:space="0" w:color="auto"/>
        <w:bottom w:val="none" w:sz="0" w:space="0" w:color="auto"/>
        <w:right w:val="none" w:sz="0" w:space="0" w:color="auto"/>
      </w:divBdr>
    </w:div>
    <w:div w:id="1804303689">
      <w:bodyDiv w:val="1"/>
      <w:marLeft w:val="0"/>
      <w:marRight w:val="0"/>
      <w:marTop w:val="0"/>
      <w:marBottom w:val="0"/>
      <w:divBdr>
        <w:top w:val="none" w:sz="0" w:space="0" w:color="auto"/>
        <w:left w:val="none" w:sz="0" w:space="0" w:color="auto"/>
        <w:bottom w:val="none" w:sz="0" w:space="0" w:color="auto"/>
        <w:right w:val="none" w:sz="0" w:space="0" w:color="auto"/>
      </w:divBdr>
    </w:div>
    <w:div w:id="210949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real-time-systems.com" TargetMode="External"/><Relationship Id="rId18" Type="http://schemas.openxmlformats.org/officeDocument/2006/relationships/hyperlink" Target="mailto:office@sams-network.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real-timesystems" TargetMode="External"/><Relationship Id="rId17" Type="http://schemas.openxmlformats.org/officeDocument/2006/relationships/hyperlink" Target="http://www.sams-network.com" TargetMode="External"/><Relationship Id="rId2" Type="http://schemas.openxmlformats.org/officeDocument/2006/relationships/numbering" Target="numbering.xml"/><Relationship Id="rId16" Type="http://schemas.openxmlformats.org/officeDocument/2006/relationships/hyperlink" Target="mailto:rts@sams-network.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real-time-systems-gmbh" TargetMode="External"/><Relationship Id="rId5" Type="http://schemas.openxmlformats.org/officeDocument/2006/relationships/webSettings" Target="webSettings.xml"/><Relationship Id="rId15" Type="http://schemas.openxmlformats.org/officeDocument/2006/relationships/hyperlink" Target="mailto:christof.wilde@real-time-systems.com" TargetMode="External"/><Relationship Id="rId10" Type="http://schemas.openxmlformats.org/officeDocument/2006/relationships/hyperlink" Target="https://eur05.safelinks.protection.outlook.com/?url=https%3A%2F%2Fwww.real-time-systems.com%2F&amp;data=05%7C01%7C%7Cd8b077c44d3547008fac08dab808f79b%7C1b738660126645879d5454e9ad89e4cb%7C0%7C0%7C638024645896855776%7CUnknown%7CTWFpbGZsb3d8eyJWIjoiMC4wLjAwMDAiLCJQIjoiV2luMzIiLCJBTiI6Ik1haWwiLCJXVCI6Mn0%3D%7C3000%7C%7C%7C&amp;sdata=i0z5xI3SFd1UqoUy96lLj6HfHw7l6Eq9pkSyW78YW9A%3D&amp;reserved=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real-time-systems.com" TargetMode="External"/><Relationship Id="rId22"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086451-752B-4D29-B344-02BF52A62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1</Words>
  <Characters>5554</Characters>
  <Application>Microsoft Office Word</Application>
  <DocSecurity>0</DocSecurity>
  <Lines>46</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f Wilde</dc:creator>
  <cp:keywords/>
  <cp:lastModifiedBy>Christof Wilde</cp:lastModifiedBy>
  <cp:revision>10</cp:revision>
  <cp:lastPrinted>2020-12-07T16:00:00Z</cp:lastPrinted>
  <dcterms:created xsi:type="dcterms:W3CDTF">2023-02-07T14:31:00Z</dcterms:created>
  <dcterms:modified xsi:type="dcterms:W3CDTF">2023-02-07T17:06:00Z</dcterms:modified>
</cp:coreProperties>
</file>